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4B81B" w14:textId="156F928C" w:rsidR="00CC006D" w:rsidRDefault="00CC006D" w:rsidP="00BB32CC">
      <w:pPr>
        <w:pStyle w:val="Textoindependiente"/>
        <w:spacing w:before="7"/>
        <w:ind w:firstLine="720"/>
        <w:rPr>
          <w:rFonts w:ascii="Times New Roman"/>
          <w:sz w:val="19"/>
        </w:rPr>
      </w:pPr>
      <w:r>
        <w:rPr>
          <w:rFonts w:ascii="Times New Roman"/>
          <w:noProof/>
          <w:sz w:val="19"/>
          <w:lang w:val="es-ES" w:eastAsia="es-ES"/>
        </w:rPr>
        <w:drawing>
          <wp:anchor distT="0" distB="0" distL="114300" distR="114300" simplePos="0" relativeHeight="251668992" behindDoc="0" locked="0" layoutInCell="1" allowOverlap="1" wp14:anchorId="0B1E9871" wp14:editId="4A09CB04">
            <wp:simplePos x="0" y="0"/>
            <wp:positionH relativeFrom="column">
              <wp:posOffset>274955</wp:posOffset>
            </wp:positionH>
            <wp:positionV relativeFrom="paragraph">
              <wp:posOffset>0</wp:posOffset>
            </wp:positionV>
            <wp:extent cx="1343025" cy="805815"/>
            <wp:effectExtent l="0" t="0" r="9525" b="0"/>
            <wp:wrapSquare wrapText="bothSides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ogo CEJV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805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F21781" w14:textId="0F8348B8" w:rsidR="00CC006D" w:rsidRDefault="00CC006D" w:rsidP="00BB32CC">
      <w:pPr>
        <w:pStyle w:val="Textoindependiente"/>
        <w:spacing w:before="7"/>
        <w:ind w:firstLine="720"/>
        <w:rPr>
          <w:rFonts w:ascii="Times New Roman"/>
          <w:sz w:val="19"/>
        </w:rPr>
      </w:pPr>
    </w:p>
    <w:p w14:paraId="357D00F3" w14:textId="77777777" w:rsidR="00CC006D" w:rsidRDefault="00CC006D" w:rsidP="00BB32CC">
      <w:pPr>
        <w:pStyle w:val="Textoindependiente"/>
        <w:spacing w:before="7"/>
        <w:ind w:firstLine="720"/>
        <w:rPr>
          <w:rFonts w:ascii="Times New Roman"/>
          <w:sz w:val="19"/>
        </w:rPr>
      </w:pPr>
    </w:p>
    <w:p w14:paraId="0E62F0C1" w14:textId="4F4B43A9" w:rsidR="005F7E9F" w:rsidRDefault="005F7E9F" w:rsidP="00BB32CC">
      <w:pPr>
        <w:pStyle w:val="Textoindependiente"/>
        <w:spacing w:before="7"/>
        <w:ind w:firstLine="720"/>
        <w:rPr>
          <w:rFonts w:ascii="Times New Roman"/>
          <w:sz w:val="19"/>
        </w:rPr>
      </w:pPr>
    </w:p>
    <w:p w14:paraId="1A50AD1A" w14:textId="28D4E3B2" w:rsidR="00CC006D" w:rsidRPr="00CC006D" w:rsidRDefault="002A2038" w:rsidP="00CC006D">
      <w:pPr>
        <w:pStyle w:val="Ttulo1"/>
        <w:spacing w:before="94"/>
        <w:ind w:left="4980" w:right="4859"/>
        <w:rPr>
          <w:lang w:val="es-MX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32B86D1D" wp14:editId="3453688A">
                <wp:simplePos x="0" y="0"/>
                <wp:positionH relativeFrom="page">
                  <wp:posOffset>4483100</wp:posOffset>
                </wp:positionH>
                <wp:positionV relativeFrom="paragraph">
                  <wp:posOffset>48260</wp:posOffset>
                </wp:positionV>
                <wp:extent cx="2985770" cy="173990"/>
                <wp:effectExtent l="6350" t="6985" r="8255" b="9525"/>
                <wp:wrapNone/>
                <wp:docPr id="36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85770" cy="1739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10406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465AF4" id="Rectangle 37" o:spid="_x0000_s1026" style="position:absolute;margin-left:353pt;margin-top:3.8pt;width:235.1pt;height:13.7pt;z-index:25164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" filled="f" strokecolor="#10406d">
                <w10:wrap anchorx="page"/>
              </v:rect>
            </w:pict>
          </mc:Fallback>
        </mc:AlternateContent>
      </w:r>
      <w:r w:rsidR="00897AD3" w:rsidRPr="002A2038">
        <w:rPr>
          <w:color w:val="10406D"/>
          <w:lang w:val="es-MX"/>
        </w:rPr>
        <w:t>Apellidos de la familia</w:t>
      </w:r>
    </w:p>
    <w:p w14:paraId="5A39B64E" w14:textId="3A0E7FAD" w:rsidR="005F7E9F" w:rsidRPr="002A2038" w:rsidRDefault="002A2038">
      <w:pPr>
        <w:pStyle w:val="Textoindependiente"/>
        <w:spacing w:before="5"/>
        <w:rPr>
          <w:sz w:val="25"/>
          <w:lang w:val="es-MX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0" distR="0" simplePos="0" relativeHeight="251661824" behindDoc="1" locked="0" layoutInCell="1" allowOverlap="1" wp14:anchorId="47D1444D" wp14:editId="42362A78">
                <wp:simplePos x="0" y="0"/>
                <wp:positionH relativeFrom="page">
                  <wp:posOffset>245110</wp:posOffset>
                </wp:positionH>
                <wp:positionV relativeFrom="paragraph">
                  <wp:posOffset>217170</wp:posOffset>
                </wp:positionV>
                <wp:extent cx="7234555" cy="483870"/>
                <wp:effectExtent l="0" t="0" r="23495" b="11430"/>
                <wp:wrapTopAndBottom/>
                <wp:docPr id="35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4555" cy="4838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10406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13F0864" w14:textId="77777777" w:rsidR="005F7E9F" w:rsidRPr="002A2038" w:rsidRDefault="00897AD3">
                            <w:pPr>
                              <w:spacing w:before="51" w:line="229" w:lineRule="exact"/>
                              <w:ind w:left="666" w:right="756"/>
                              <w:jc w:val="center"/>
                              <w:rPr>
                                <w:rFonts w:ascii="Helvetica" w:hAnsi="Helvetica"/>
                                <w:b/>
                                <w:sz w:val="20"/>
                                <w:lang w:val="es-MX"/>
                              </w:rPr>
                            </w:pPr>
                            <w:r w:rsidRPr="002A2038">
                              <w:rPr>
                                <w:rFonts w:ascii="Helvetica" w:hAnsi="Helvetica"/>
                                <w:b/>
                                <w:color w:val="0F406D"/>
                                <w:sz w:val="20"/>
                                <w:lang w:val="es-MX"/>
                              </w:rPr>
                              <w:t>SOLICITUD DE EJERCICIO DE DERECHOS ARCO Y REVOCACIÓN DEL CONSENTIMIENTO</w:t>
                            </w:r>
                          </w:p>
                          <w:p w14:paraId="7A31C4D5" w14:textId="49ED621F" w:rsidR="005F7E9F" w:rsidRPr="002A2038" w:rsidRDefault="0059240F">
                            <w:pPr>
                              <w:spacing w:line="229" w:lineRule="exact"/>
                              <w:ind w:left="668" w:right="756"/>
                              <w:jc w:val="center"/>
                              <w:rPr>
                                <w:rFonts w:ascii="Helvetica" w:hAnsi="Helvetica"/>
                                <w:b/>
                                <w:sz w:val="20"/>
                                <w:lang w:val="es-MX"/>
                              </w:rPr>
                            </w:pPr>
                            <w:r>
                              <w:rPr>
                                <w:rFonts w:ascii="Helvetica" w:hAnsi="Helvetica"/>
                                <w:b/>
                                <w:color w:val="0F406D"/>
                                <w:sz w:val="20"/>
                                <w:lang w:val="es-MX"/>
                              </w:rPr>
                              <w:t>COLEGIO ETON, A.C.</w:t>
                            </w:r>
                            <w:r w:rsidR="00E01B1E">
                              <w:rPr>
                                <w:rFonts w:ascii="Helvetica" w:hAnsi="Helvetica"/>
                                <w:b/>
                                <w:color w:val="0F406D"/>
                                <w:sz w:val="20"/>
                                <w:lang w:val="es-MX"/>
                              </w:rPr>
                              <w:t xml:space="preserve"> (en adelante denominada como</w:t>
                            </w:r>
                            <w:r w:rsidR="00897AD3" w:rsidRPr="002A2038">
                              <w:rPr>
                                <w:rFonts w:ascii="Helvetica" w:hAnsi="Helvetica"/>
                                <w:b/>
                                <w:color w:val="0F406D"/>
                                <w:sz w:val="20"/>
                                <w:lang w:val="es-MX"/>
                              </w:rPr>
                              <w:t xml:space="preserve"> “</w:t>
                            </w:r>
                            <w:r>
                              <w:rPr>
                                <w:rFonts w:ascii="Helvetica" w:hAnsi="Helvetica"/>
                                <w:b/>
                                <w:color w:val="0F406D"/>
                                <w:sz w:val="20"/>
                                <w:lang w:val="es-MX"/>
                              </w:rPr>
                              <w:t>CENTRO EDUCATIVO JOSE VASCONCELOS</w:t>
                            </w:r>
                            <w:r w:rsidR="00897AD3" w:rsidRPr="002A2038">
                              <w:rPr>
                                <w:rFonts w:ascii="Helvetica" w:hAnsi="Helvetica"/>
                                <w:b/>
                                <w:color w:val="0F406D"/>
                                <w:sz w:val="20"/>
                                <w:lang w:val="es-MX"/>
                              </w:rPr>
                              <w:t>”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D1444D"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margin-left:19.3pt;margin-top:17.1pt;width:569.65pt;height:38.1pt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" filled="f" strokecolor="#10406d">
                <v:textbox inset="0,0,0,0">
                  <w:txbxContent>
                    <w:p w14:paraId="513F0864" w14:textId="77777777" w:rsidR="005F7E9F" w:rsidRPr="002A2038" w:rsidRDefault="00897AD3">
                      <w:pPr>
                        <w:spacing w:before="51" w:line="229" w:lineRule="exact"/>
                        <w:ind w:left="666" w:right="756"/>
                        <w:jc w:val="center"/>
                        <w:rPr>
                          <w:rFonts w:ascii="Helvetica" w:hAnsi="Helvetica"/>
                          <w:b/>
                          <w:sz w:val="20"/>
                          <w:lang w:val="es-MX"/>
                        </w:rPr>
                      </w:pPr>
                      <w:r w:rsidRPr="002A2038">
                        <w:rPr>
                          <w:rFonts w:ascii="Helvetica" w:hAnsi="Helvetica"/>
                          <w:b/>
                          <w:color w:val="0F406D"/>
                          <w:sz w:val="20"/>
                          <w:lang w:val="es-MX"/>
                        </w:rPr>
                        <w:t>SOLICITUD DE EJERCICIO DE DERECHOS ARCO Y REVOCACIÓN DEL CONSENTIMIENTO</w:t>
                      </w:r>
                    </w:p>
                    <w:p w14:paraId="7A31C4D5" w14:textId="49ED621F" w:rsidR="005F7E9F" w:rsidRPr="002A2038" w:rsidRDefault="0059240F">
                      <w:pPr>
                        <w:spacing w:line="229" w:lineRule="exact"/>
                        <w:ind w:left="668" w:right="756"/>
                        <w:jc w:val="center"/>
                        <w:rPr>
                          <w:rFonts w:ascii="Helvetica" w:hAnsi="Helvetica"/>
                          <w:b/>
                          <w:sz w:val="20"/>
                          <w:lang w:val="es-MX"/>
                        </w:rPr>
                      </w:pPr>
                      <w:r>
                        <w:rPr>
                          <w:rFonts w:ascii="Helvetica" w:hAnsi="Helvetica"/>
                          <w:b/>
                          <w:color w:val="0F406D"/>
                          <w:sz w:val="20"/>
                          <w:lang w:val="es-MX"/>
                        </w:rPr>
                        <w:t>COLEGIO ETON, A.C.</w:t>
                      </w:r>
                      <w:r w:rsidR="00E01B1E">
                        <w:rPr>
                          <w:rFonts w:ascii="Helvetica" w:hAnsi="Helvetica"/>
                          <w:b/>
                          <w:color w:val="0F406D"/>
                          <w:sz w:val="20"/>
                          <w:lang w:val="es-MX"/>
                        </w:rPr>
                        <w:t xml:space="preserve"> (en adelante denominada como</w:t>
                      </w:r>
                      <w:r w:rsidR="00897AD3" w:rsidRPr="002A2038">
                        <w:rPr>
                          <w:rFonts w:ascii="Helvetica" w:hAnsi="Helvetica"/>
                          <w:b/>
                          <w:color w:val="0F406D"/>
                          <w:sz w:val="20"/>
                          <w:lang w:val="es-MX"/>
                        </w:rPr>
                        <w:t xml:space="preserve"> “</w:t>
                      </w:r>
                      <w:r>
                        <w:rPr>
                          <w:rFonts w:ascii="Helvetica" w:hAnsi="Helvetica"/>
                          <w:b/>
                          <w:color w:val="0F406D"/>
                          <w:sz w:val="20"/>
                          <w:lang w:val="es-MX"/>
                        </w:rPr>
                        <w:t>CENTRO EDUCATIVO JOSE VASCONCELOS</w:t>
                      </w:r>
                      <w:r w:rsidR="00897AD3" w:rsidRPr="002A2038">
                        <w:rPr>
                          <w:rFonts w:ascii="Helvetica" w:hAnsi="Helvetica"/>
                          <w:b/>
                          <w:color w:val="0F406D"/>
                          <w:sz w:val="20"/>
                          <w:lang w:val="es-MX"/>
                        </w:rPr>
                        <w:t>”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313BFED" w14:textId="06714C7B" w:rsidR="005F7E9F" w:rsidRPr="0059240F" w:rsidRDefault="00897AD3">
      <w:pPr>
        <w:pStyle w:val="Textoindependiente"/>
        <w:spacing w:before="47"/>
        <w:ind w:left="1565"/>
        <w:rPr>
          <w:lang w:val="es-MX"/>
        </w:rPr>
      </w:pPr>
      <w:r w:rsidRPr="002A2038">
        <w:rPr>
          <w:color w:val="10406D"/>
          <w:lang w:val="es-MX"/>
        </w:rPr>
        <w:t xml:space="preserve">Aviso de Privacidad Integral </w:t>
      </w:r>
      <w:r w:rsidR="0059240F">
        <w:rPr>
          <w:color w:val="10406D"/>
          <w:lang w:val="es-MX"/>
        </w:rPr>
        <w:t>COLEGIO ETON, A.C</w:t>
      </w:r>
      <w:r w:rsidR="0059240F" w:rsidRPr="0059240F">
        <w:rPr>
          <w:color w:val="10406D"/>
          <w:lang w:val="es-MX"/>
        </w:rPr>
        <w:t>.:</w:t>
      </w:r>
      <w:r w:rsidR="0059240F" w:rsidRPr="0059240F">
        <w:rPr>
          <w:rFonts w:eastAsia="Times New Roman"/>
          <w:spacing w:val="1"/>
          <w:lang w:val="es-ES"/>
        </w:rPr>
        <w:t xml:space="preserve"> </w:t>
      </w:r>
      <w:hyperlink r:id="rId5" w:history="1">
        <w:r w:rsidR="0059240F" w:rsidRPr="0059240F">
          <w:rPr>
            <w:rStyle w:val="Hipervnculo"/>
            <w:rFonts w:eastAsia="Times New Roman"/>
            <w:spacing w:val="1"/>
            <w:lang w:val="es-ES"/>
          </w:rPr>
          <w:t>https://www.eton.edu.mx/centro-educativo-jose-vasconcelos/</w:t>
        </w:r>
      </w:hyperlink>
      <w:r w:rsidR="0059240F" w:rsidRPr="0059240F">
        <w:rPr>
          <w:lang w:val="es-MX"/>
        </w:rPr>
        <w:t xml:space="preserve"> y </w:t>
      </w:r>
      <w:hyperlink r:id="rId6" w:history="1">
        <w:r w:rsidR="0059240F" w:rsidRPr="0059240F">
          <w:rPr>
            <w:rStyle w:val="Hipervnculo"/>
            <w:rFonts w:eastAsia="Times New Roman"/>
            <w:spacing w:val="1"/>
            <w:lang w:val="es-ES"/>
          </w:rPr>
          <w:t>https://vo.eton.edu.mx/</w:t>
        </w:r>
      </w:hyperlink>
    </w:p>
    <w:p w14:paraId="57B6CF06" w14:textId="77777777" w:rsidR="005F7E9F" w:rsidRPr="002A2038" w:rsidRDefault="005F7E9F">
      <w:pPr>
        <w:pStyle w:val="Textoindependiente"/>
        <w:rPr>
          <w:sz w:val="11"/>
          <w:lang w:val="es-MX"/>
        </w:rPr>
      </w:pPr>
    </w:p>
    <w:p w14:paraId="1B30F0A0" w14:textId="77777777" w:rsidR="005F7E9F" w:rsidRPr="002A2038" w:rsidRDefault="002A2038">
      <w:pPr>
        <w:pStyle w:val="Ttulo1"/>
        <w:spacing w:before="94"/>
        <w:ind w:left="6268" w:right="0"/>
        <w:jc w:val="left"/>
        <w:rPr>
          <w:lang w:val="es-MX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33081809" wp14:editId="588ECDF6">
                <wp:simplePos x="0" y="0"/>
                <wp:positionH relativeFrom="page">
                  <wp:posOffset>5589270</wp:posOffset>
                </wp:positionH>
                <wp:positionV relativeFrom="paragraph">
                  <wp:posOffset>50165</wp:posOffset>
                </wp:positionV>
                <wp:extent cx="1879600" cy="158115"/>
                <wp:effectExtent l="7620" t="10795" r="8255" b="12065"/>
                <wp:wrapNone/>
                <wp:docPr id="34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79600" cy="15811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10406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94F317" id="Rectangle 35" o:spid="_x0000_s1026" style="position:absolute;margin-left:440.1pt;margin-top:3.95pt;width:148pt;height:12.45pt;z-index:251644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" filled="f" strokecolor="#10406d">
                <w10:wrap anchorx="page"/>
              </v:rect>
            </w:pict>
          </mc:Fallback>
        </mc:AlternateContent>
      </w:r>
      <w:r w:rsidR="00897AD3" w:rsidRPr="002A2038">
        <w:rPr>
          <w:color w:val="10406D"/>
          <w:lang w:val="es-MX"/>
        </w:rPr>
        <w:t>Fecha de envío de solicitud</w:t>
      </w:r>
    </w:p>
    <w:p w14:paraId="3F8BDCA1" w14:textId="77777777" w:rsidR="005F7E9F" w:rsidRPr="002A2038" w:rsidRDefault="002A2038">
      <w:pPr>
        <w:pStyle w:val="Textoindependiente"/>
        <w:spacing w:before="10"/>
        <w:rPr>
          <w:sz w:val="14"/>
          <w:lang w:val="es-MX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0" distR="0" simplePos="0" relativeHeight="251662848" behindDoc="1" locked="0" layoutInCell="1" allowOverlap="1" wp14:anchorId="79803526" wp14:editId="4683EA64">
                <wp:simplePos x="0" y="0"/>
                <wp:positionH relativeFrom="page">
                  <wp:posOffset>257175</wp:posOffset>
                </wp:positionH>
                <wp:positionV relativeFrom="paragraph">
                  <wp:posOffset>133350</wp:posOffset>
                </wp:positionV>
                <wp:extent cx="7219950" cy="295275"/>
                <wp:effectExtent l="0" t="0" r="19050" b="28575"/>
                <wp:wrapTopAndBottom/>
                <wp:docPr id="33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19950" cy="2952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10406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FD86BFC" w14:textId="77777777" w:rsidR="005F7E9F" w:rsidRPr="002A2038" w:rsidRDefault="00897AD3">
                            <w:pPr>
                              <w:spacing w:before="38"/>
                              <w:ind w:left="3855" w:right="3837"/>
                              <w:jc w:val="center"/>
                              <w:rPr>
                                <w:sz w:val="18"/>
                                <w:lang w:val="es-MX"/>
                              </w:rPr>
                            </w:pPr>
                            <w:r w:rsidRPr="00295802">
                              <w:rPr>
                                <w:b/>
                                <w:color w:val="06355D"/>
                                <w:sz w:val="18"/>
                                <w:lang w:val="es-MX"/>
                              </w:rPr>
                              <w:t xml:space="preserve">DATOS DEL </w:t>
                            </w:r>
                            <w:r w:rsidR="008963BF" w:rsidRPr="00295802">
                              <w:rPr>
                                <w:b/>
                                <w:color w:val="06355D"/>
                                <w:sz w:val="18"/>
                                <w:lang w:val="es-MX"/>
                              </w:rPr>
                              <w:t>PADRE, MADRE O TUTOR</w:t>
                            </w:r>
                            <w:r w:rsidR="008963BF">
                              <w:rPr>
                                <w:color w:val="06355D"/>
                                <w:sz w:val="18"/>
                                <w:lang w:val="es-MX"/>
                              </w:rPr>
                              <w:t xml:space="preserve"> (</w:t>
                            </w:r>
                            <w:r w:rsidR="008963BF" w:rsidRPr="002A2038">
                              <w:rPr>
                                <w:color w:val="06355D"/>
                                <w:sz w:val="18"/>
                                <w:lang w:val="es-MX"/>
                              </w:rPr>
                              <w:t>TITULAR</w:t>
                            </w:r>
                            <w:r w:rsidR="00667EA1">
                              <w:rPr>
                                <w:color w:val="06355D"/>
                                <w:sz w:val="18"/>
                                <w:lang w:val="es-MX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27" type="#_x0000_t202" style="position:absolute;margin-left:20.25pt;margin-top:10.5pt;width:568.5pt;height:23.25pt;z-index:-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" filled="f" strokecolor="#10406d">
                <v:textbox inset="0,0,0,0">
                  <w:txbxContent>
                    <w:p w:rsidR="005F7E9F" w:rsidRPr="002A2038" w:rsidRDefault="00897AD3">
                      <w:pPr>
                        <w:spacing w:before="38"/>
                        <w:ind w:left="3855" w:right="3837"/>
                        <w:jc w:val="center"/>
                        <w:rPr>
                          <w:sz w:val="18"/>
                          <w:lang w:val="es-MX"/>
                        </w:rPr>
                      </w:pPr>
                      <w:r w:rsidRPr="00295802">
                        <w:rPr>
                          <w:b/>
                          <w:color w:val="06355D"/>
                          <w:sz w:val="18"/>
                          <w:lang w:val="es-MX"/>
                        </w:rPr>
                        <w:t xml:space="preserve">DATOS DEL </w:t>
                      </w:r>
                      <w:r w:rsidR="008963BF" w:rsidRPr="00295802">
                        <w:rPr>
                          <w:b/>
                          <w:color w:val="06355D"/>
                          <w:sz w:val="18"/>
                          <w:lang w:val="es-MX"/>
                        </w:rPr>
                        <w:t>PADRE, MADRE O TUTOR</w:t>
                      </w:r>
                      <w:r w:rsidR="008963BF">
                        <w:rPr>
                          <w:color w:val="06355D"/>
                          <w:sz w:val="18"/>
                          <w:lang w:val="es-MX"/>
                        </w:rPr>
                        <w:t xml:space="preserve"> (</w:t>
                      </w:r>
                      <w:r w:rsidR="008963BF" w:rsidRPr="002A2038">
                        <w:rPr>
                          <w:color w:val="06355D"/>
                          <w:sz w:val="18"/>
                          <w:lang w:val="es-MX"/>
                        </w:rPr>
                        <w:t>TITULAR</w:t>
                      </w:r>
                      <w:r w:rsidR="00667EA1">
                        <w:rPr>
                          <w:color w:val="06355D"/>
                          <w:sz w:val="18"/>
                          <w:lang w:val="es-MX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39BD04C" w14:textId="77777777" w:rsidR="005F7E9F" w:rsidRPr="002A2038" w:rsidRDefault="00897AD3">
      <w:pPr>
        <w:pStyle w:val="Textoindependiente"/>
        <w:spacing w:before="46" w:after="8"/>
        <w:ind w:left="142"/>
        <w:rPr>
          <w:lang w:val="es-MX"/>
        </w:rPr>
      </w:pPr>
      <w:r w:rsidRPr="002A2038">
        <w:rPr>
          <w:color w:val="10406D"/>
          <w:lang w:val="es-MX"/>
        </w:rPr>
        <w:t xml:space="preserve">NOMBRE </w:t>
      </w:r>
    </w:p>
    <w:tbl>
      <w:tblPr>
        <w:tblStyle w:val="TableNormal"/>
        <w:tblW w:w="0" w:type="auto"/>
        <w:tblInd w:w="149" w:type="dxa"/>
        <w:tblBorders>
          <w:top w:val="single" w:sz="6" w:space="0" w:color="10406D"/>
          <w:left w:val="single" w:sz="6" w:space="0" w:color="10406D"/>
          <w:bottom w:val="single" w:sz="6" w:space="0" w:color="10406D"/>
          <w:right w:val="single" w:sz="6" w:space="0" w:color="10406D"/>
          <w:insideH w:val="single" w:sz="6" w:space="0" w:color="10406D"/>
          <w:insideV w:val="single" w:sz="6" w:space="0" w:color="10406D"/>
        </w:tblBorders>
        <w:tblLayout w:type="fixed"/>
        <w:tblLook w:val="01E0" w:firstRow="1" w:lastRow="1" w:firstColumn="1" w:lastColumn="1" w:noHBand="0" w:noVBand="0"/>
      </w:tblPr>
      <w:tblGrid>
        <w:gridCol w:w="3787"/>
        <w:gridCol w:w="3787"/>
        <w:gridCol w:w="3787"/>
      </w:tblGrid>
      <w:tr w:rsidR="005F7E9F" w:rsidRPr="00CC006D" w14:paraId="740FCECA" w14:textId="77777777">
        <w:trPr>
          <w:trHeight w:val="233"/>
        </w:trPr>
        <w:tc>
          <w:tcPr>
            <w:tcW w:w="3787" w:type="dxa"/>
            <w:tcBorders>
              <w:right w:val="single" w:sz="8" w:space="0" w:color="10406D"/>
            </w:tcBorders>
          </w:tcPr>
          <w:p w14:paraId="3B92DC36" w14:textId="77777777" w:rsidR="005F7E9F" w:rsidRPr="002A2038" w:rsidRDefault="005F7E9F">
            <w:pPr>
              <w:pStyle w:val="TableParagraph"/>
              <w:rPr>
                <w:sz w:val="16"/>
                <w:lang w:val="es-MX"/>
              </w:rPr>
            </w:pPr>
          </w:p>
        </w:tc>
        <w:tc>
          <w:tcPr>
            <w:tcW w:w="3787" w:type="dxa"/>
            <w:tcBorders>
              <w:left w:val="single" w:sz="8" w:space="0" w:color="10406D"/>
            </w:tcBorders>
          </w:tcPr>
          <w:p w14:paraId="0C16CCFA" w14:textId="77777777" w:rsidR="005F7E9F" w:rsidRPr="002A2038" w:rsidRDefault="005F7E9F">
            <w:pPr>
              <w:pStyle w:val="TableParagraph"/>
              <w:rPr>
                <w:sz w:val="16"/>
                <w:lang w:val="es-MX"/>
              </w:rPr>
            </w:pPr>
          </w:p>
        </w:tc>
        <w:tc>
          <w:tcPr>
            <w:tcW w:w="3787" w:type="dxa"/>
          </w:tcPr>
          <w:p w14:paraId="61C23FA0" w14:textId="77777777" w:rsidR="005F7E9F" w:rsidRPr="002A2038" w:rsidRDefault="005F7E9F">
            <w:pPr>
              <w:pStyle w:val="TableParagraph"/>
              <w:rPr>
                <w:sz w:val="16"/>
                <w:lang w:val="es-MX"/>
              </w:rPr>
            </w:pPr>
          </w:p>
        </w:tc>
      </w:tr>
    </w:tbl>
    <w:p w14:paraId="1D7D0A47" w14:textId="77777777" w:rsidR="005F7E9F" w:rsidRPr="002A2038" w:rsidRDefault="00897AD3" w:rsidP="00667EA1">
      <w:pPr>
        <w:tabs>
          <w:tab w:val="left" w:pos="5344"/>
          <w:tab w:val="left" w:pos="9491"/>
        </w:tabs>
        <w:spacing w:before="36"/>
        <w:ind w:left="1462"/>
        <w:rPr>
          <w:sz w:val="14"/>
          <w:lang w:val="es-MX"/>
        </w:rPr>
      </w:pPr>
      <w:r w:rsidRPr="002A2038">
        <w:rPr>
          <w:color w:val="10406D"/>
          <w:sz w:val="14"/>
          <w:lang w:val="es-MX"/>
        </w:rPr>
        <w:t>Apellido</w:t>
      </w:r>
      <w:r w:rsidRPr="002A2038">
        <w:rPr>
          <w:color w:val="10406D"/>
          <w:spacing w:val="-2"/>
          <w:sz w:val="14"/>
          <w:lang w:val="es-MX"/>
        </w:rPr>
        <w:t xml:space="preserve"> </w:t>
      </w:r>
      <w:r w:rsidRPr="002A2038">
        <w:rPr>
          <w:color w:val="10406D"/>
          <w:sz w:val="14"/>
          <w:lang w:val="es-MX"/>
        </w:rPr>
        <w:t>paterno</w:t>
      </w:r>
      <w:r w:rsidRPr="002A2038">
        <w:rPr>
          <w:color w:val="10406D"/>
          <w:sz w:val="14"/>
          <w:lang w:val="es-MX"/>
        </w:rPr>
        <w:tab/>
        <w:t>Apellido materno</w:t>
      </w:r>
      <w:r w:rsidRPr="002A2038">
        <w:rPr>
          <w:color w:val="10406D"/>
          <w:sz w:val="14"/>
          <w:lang w:val="es-MX"/>
        </w:rPr>
        <w:tab/>
        <w:t>Nombre</w:t>
      </w:r>
    </w:p>
    <w:p w14:paraId="61001909" w14:textId="77777777" w:rsidR="005F7E9F" w:rsidRPr="002A2038" w:rsidRDefault="00295802">
      <w:pPr>
        <w:pStyle w:val="Textoindependiente"/>
        <w:spacing w:before="1"/>
        <w:rPr>
          <w:sz w:val="6"/>
          <w:lang w:val="es-MX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0" distR="0" simplePos="0" relativeHeight="251664896" behindDoc="1" locked="0" layoutInCell="1" allowOverlap="1" wp14:anchorId="4DC3D445" wp14:editId="6CB34204">
                <wp:simplePos x="0" y="0"/>
                <wp:positionH relativeFrom="page">
                  <wp:posOffset>252095</wp:posOffset>
                </wp:positionH>
                <wp:positionV relativeFrom="paragraph">
                  <wp:posOffset>48260</wp:posOffset>
                </wp:positionV>
                <wp:extent cx="7219950" cy="375285"/>
                <wp:effectExtent l="0" t="0" r="19050" b="24765"/>
                <wp:wrapTopAndBottom/>
                <wp:docPr id="2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19950" cy="37528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10406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585268A" w14:textId="77777777" w:rsidR="00295802" w:rsidRDefault="00897AD3" w:rsidP="00295802">
                            <w:pPr>
                              <w:spacing w:before="38"/>
                              <w:ind w:right="19"/>
                              <w:jc w:val="center"/>
                              <w:rPr>
                                <w:color w:val="06355D"/>
                                <w:sz w:val="18"/>
                                <w:lang w:val="es-MX"/>
                              </w:rPr>
                            </w:pPr>
                            <w:r w:rsidRPr="00295802">
                              <w:rPr>
                                <w:b/>
                                <w:color w:val="06355D"/>
                                <w:sz w:val="18"/>
                                <w:lang w:val="es-MX"/>
                              </w:rPr>
                              <w:t xml:space="preserve">DERECHOS QUE EJERCE EL </w:t>
                            </w:r>
                            <w:r w:rsidR="00295802" w:rsidRPr="00295802">
                              <w:rPr>
                                <w:b/>
                                <w:color w:val="06355D"/>
                                <w:sz w:val="18"/>
                                <w:lang w:val="es-MX"/>
                              </w:rPr>
                              <w:t>PADRE, MADRE O TUTOR</w:t>
                            </w:r>
                          </w:p>
                          <w:p w14:paraId="602429C3" w14:textId="77777777" w:rsidR="005F7E9F" w:rsidRPr="00295802" w:rsidRDefault="00295802" w:rsidP="00295802">
                            <w:pPr>
                              <w:spacing w:before="38"/>
                              <w:ind w:right="-134"/>
                              <w:jc w:val="center"/>
                              <w:rPr>
                                <w:sz w:val="18"/>
                                <w:lang w:val="es-MX"/>
                              </w:rPr>
                            </w:pPr>
                            <w:r w:rsidRPr="00295802">
                              <w:rPr>
                                <w:color w:val="06355D"/>
                                <w:sz w:val="18"/>
                                <w:lang w:val="es-MX"/>
                              </w:rPr>
                              <w:t>(</w:t>
                            </w:r>
                            <w:r w:rsidR="00897AD3" w:rsidRPr="00295802">
                              <w:rPr>
                                <w:color w:val="06355D"/>
                                <w:sz w:val="18"/>
                                <w:lang w:val="es-MX"/>
                              </w:rPr>
                              <w:t>TITULAR</w:t>
                            </w:r>
                            <w:r w:rsidRPr="00295802">
                              <w:rPr>
                                <w:color w:val="06355D"/>
                                <w:sz w:val="18"/>
                                <w:lang w:val="es-MX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28" type="#_x0000_t202" style="position:absolute;margin-left:19.85pt;margin-top:3.8pt;width:568.5pt;height:29.55pt;z-index:-2516515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" filled="f" strokecolor="#10406d">
                <v:textbox inset="0,0,0,0">
                  <w:txbxContent>
                    <w:p w:rsidR="00295802" w:rsidRDefault="00897AD3" w:rsidP="00295802">
                      <w:pPr>
                        <w:spacing w:before="38"/>
                        <w:ind w:right="19"/>
                        <w:jc w:val="center"/>
                        <w:rPr>
                          <w:color w:val="06355D"/>
                          <w:sz w:val="18"/>
                          <w:lang w:val="es-MX"/>
                        </w:rPr>
                      </w:pPr>
                      <w:r w:rsidRPr="00295802">
                        <w:rPr>
                          <w:b/>
                          <w:color w:val="06355D"/>
                          <w:sz w:val="18"/>
                          <w:lang w:val="es-MX"/>
                        </w:rPr>
                        <w:t xml:space="preserve">DERECHOS QUE EJERCE EL </w:t>
                      </w:r>
                      <w:r w:rsidR="00295802" w:rsidRPr="00295802">
                        <w:rPr>
                          <w:b/>
                          <w:color w:val="06355D"/>
                          <w:sz w:val="18"/>
                          <w:lang w:val="es-MX"/>
                        </w:rPr>
                        <w:t>PADRE, MADRE O TUTOR</w:t>
                      </w:r>
                    </w:p>
                    <w:p w:rsidR="005F7E9F" w:rsidRPr="00295802" w:rsidRDefault="00295802" w:rsidP="00295802">
                      <w:pPr>
                        <w:spacing w:before="38"/>
                        <w:ind w:right="-134"/>
                        <w:jc w:val="center"/>
                        <w:rPr>
                          <w:sz w:val="18"/>
                          <w:lang w:val="es-MX"/>
                        </w:rPr>
                      </w:pPr>
                      <w:r w:rsidRPr="00295802">
                        <w:rPr>
                          <w:color w:val="06355D"/>
                          <w:sz w:val="18"/>
                          <w:lang w:val="es-MX"/>
                        </w:rPr>
                        <w:t>(</w:t>
                      </w:r>
                      <w:r w:rsidR="00897AD3" w:rsidRPr="00295802">
                        <w:rPr>
                          <w:color w:val="06355D"/>
                          <w:sz w:val="18"/>
                          <w:lang w:val="es-MX"/>
                        </w:rPr>
                        <w:t>TITULAR</w:t>
                      </w:r>
                      <w:r w:rsidRPr="00295802">
                        <w:rPr>
                          <w:color w:val="06355D"/>
                          <w:sz w:val="18"/>
                          <w:lang w:val="es-MX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BCD66E7" w14:textId="77777777" w:rsidR="005F7E9F" w:rsidRDefault="005F7E9F">
      <w:pPr>
        <w:rPr>
          <w:sz w:val="6"/>
          <w:lang w:val="es-MX"/>
        </w:rPr>
      </w:pPr>
    </w:p>
    <w:p w14:paraId="71F196B0" w14:textId="77777777" w:rsidR="00295802" w:rsidRDefault="00295802">
      <w:pPr>
        <w:rPr>
          <w:sz w:val="6"/>
          <w:lang w:val="es-MX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33F88352" wp14:editId="5FD2C1F8">
                <wp:simplePos x="0" y="0"/>
                <wp:positionH relativeFrom="page">
                  <wp:posOffset>6666059</wp:posOffset>
                </wp:positionH>
                <wp:positionV relativeFrom="paragraph">
                  <wp:posOffset>12028</wp:posOffset>
                </wp:positionV>
                <wp:extent cx="201930" cy="172720"/>
                <wp:effectExtent l="12065" t="12065" r="5080" b="5715"/>
                <wp:wrapNone/>
                <wp:docPr id="24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930" cy="1727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10406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B146DC" id="Rectangle 25" o:spid="_x0000_s1026" style="position:absolute;margin-left:524.9pt;margin-top:.95pt;width:15.9pt;height:13.6pt;z-index:251649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" filled="f" strokecolor="#10406d">
                <w10:wrap anchorx="page"/>
              </v:rect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3368377D" wp14:editId="40257B92">
                <wp:simplePos x="0" y="0"/>
                <wp:positionH relativeFrom="page">
                  <wp:posOffset>2997835</wp:posOffset>
                </wp:positionH>
                <wp:positionV relativeFrom="paragraph">
                  <wp:posOffset>59795</wp:posOffset>
                </wp:positionV>
                <wp:extent cx="201930" cy="172720"/>
                <wp:effectExtent l="6985" t="12065" r="10160" b="5715"/>
                <wp:wrapNone/>
                <wp:docPr id="25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930" cy="1727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10406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86DD10" id="Rectangle 26" o:spid="_x0000_s1026" style="position:absolute;margin-left:236.05pt;margin-top:4.7pt;width:15.9pt;height:13.6pt;z-index:25164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" filled="f" strokecolor="#10406d">
                <w10:wrap anchorx="page"/>
              </v:rect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79025C9D" wp14:editId="6AA7E54C">
                <wp:simplePos x="0" y="0"/>
                <wp:positionH relativeFrom="page">
                  <wp:posOffset>2996414</wp:posOffset>
                </wp:positionH>
                <wp:positionV relativeFrom="paragraph">
                  <wp:posOffset>284433</wp:posOffset>
                </wp:positionV>
                <wp:extent cx="201930" cy="172720"/>
                <wp:effectExtent l="0" t="0" r="26670" b="17780"/>
                <wp:wrapNone/>
                <wp:docPr id="20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930" cy="1727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10406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F36B83" id="Rectangle 21" o:spid="_x0000_s1026" style="position:absolute;margin-left:235.95pt;margin-top:22.4pt;width:15.9pt;height:13.6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" filled="f" strokecolor="#10406d">
                <w10:wrap anchorx="page"/>
              </v:rect>
            </w:pict>
          </mc:Fallback>
        </mc:AlternateContent>
      </w:r>
    </w:p>
    <w:p w14:paraId="5C2ED7EB" w14:textId="77777777" w:rsidR="00295802" w:rsidRPr="002A2038" w:rsidRDefault="00295802">
      <w:pPr>
        <w:rPr>
          <w:sz w:val="6"/>
          <w:lang w:val="es-MX"/>
        </w:rPr>
        <w:sectPr w:rsidR="00295802" w:rsidRPr="002A2038">
          <w:type w:val="continuous"/>
          <w:pgSz w:w="12240" w:h="15840"/>
          <w:pgMar w:top="460" w:right="360" w:bottom="0" w:left="260" w:header="720" w:footer="720" w:gutter="0"/>
          <w:cols w:space="720"/>
        </w:sectPr>
      </w:pPr>
    </w:p>
    <w:p w14:paraId="0C1E477D" w14:textId="77777777" w:rsidR="005F7E9F" w:rsidRPr="002A2038" w:rsidRDefault="002A2038">
      <w:pPr>
        <w:pStyle w:val="Textoindependiente"/>
        <w:spacing w:before="66" w:line="523" w:lineRule="auto"/>
        <w:ind w:left="550" w:right="20"/>
        <w:rPr>
          <w:lang w:val="es-MX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461494F6" wp14:editId="1EA380FA">
                <wp:simplePos x="0" y="0"/>
                <wp:positionH relativeFrom="page">
                  <wp:posOffset>242570</wp:posOffset>
                </wp:positionH>
                <wp:positionV relativeFrom="paragraph">
                  <wp:posOffset>20955</wp:posOffset>
                </wp:positionV>
                <wp:extent cx="201930" cy="172720"/>
                <wp:effectExtent l="13970" t="10160" r="12700" b="7620"/>
                <wp:wrapNone/>
                <wp:docPr id="23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930" cy="1727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10406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3EF059" id="Rectangle 24" o:spid="_x0000_s1026" style="position:absolute;margin-left:19.1pt;margin-top:1.65pt;width:15.9pt;height:13.6pt;z-index:25164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" filled="f" strokecolor="#10406d">
                <w10:wrap anchorx="page"/>
              </v:rect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0197C7F9" wp14:editId="36DF4412">
                <wp:simplePos x="0" y="0"/>
                <wp:positionH relativeFrom="page">
                  <wp:posOffset>242570</wp:posOffset>
                </wp:positionH>
                <wp:positionV relativeFrom="paragraph">
                  <wp:posOffset>275590</wp:posOffset>
                </wp:positionV>
                <wp:extent cx="201930" cy="172720"/>
                <wp:effectExtent l="13970" t="7620" r="12700" b="10160"/>
                <wp:wrapNone/>
                <wp:docPr id="22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930" cy="1727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10406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8F4E8B" id="Rectangle 23" o:spid="_x0000_s1026" style="position:absolute;margin-left:19.1pt;margin-top:21.7pt;width:15.9pt;height:13.6pt;z-index:25164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" filled="f" strokecolor="#10406d">
                <w10:wrap anchorx="page"/>
              </v:rect>
            </w:pict>
          </mc:Fallback>
        </mc:AlternateContent>
      </w:r>
      <w:r w:rsidR="00897AD3" w:rsidRPr="002A2038">
        <w:rPr>
          <w:color w:val="10406D"/>
          <w:lang w:val="es-MX"/>
        </w:rPr>
        <w:t>Acceso Oposición</w:t>
      </w:r>
    </w:p>
    <w:p w14:paraId="00A93638" w14:textId="77777777" w:rsidR="005F7E9F" w:rsidRPr="001D48F0" w:rsidRDefault="00897AD3" w:rsidP="001D48F0">
      <w:pPr>
        <w:pStyle w:val="Textoindependiente"/>
        <w:spacing w:before="66" w:line="523" w:lineRule="auto"/>
        <w:ind w:left="550" w:right="19"/>
        <w:rPr>
          <w:lang w:val="es-MX"/>
        </w:rPr>
        <w:sectPr w:rsidR="005F7E9F" w:rsidRPr="001D48F0">
          <w:type w:val="continuous"/>
          <w:pgSz w:w="12240" w:h="15840"/>
          <w:pgMar w:top="460" w:right="360" w:bottom="0" w:left="260" w:header="720" w:footer="720" w:gutter="0"/>
          <w:cols w:num="3" w:space="720" w:equalWidth="0">
            <w:col w:w="1302" w:space="3037"/>
            <w:col w:w="2822" w:space="2901"/>
            <w:col w:w="1558"/>
          </w:cols>
        </w:sectPr>
      </w:pPr>
      <w:r w:rsidRPr="002A2038">
        <w:rPr>
          <w:lang w:val="es-MX"/>
        </w:rPr>
        <w:br w:type="column"/>
      </w:r>
      <w:r w:rsidRPr="00872A9D">
        <w:rPr>
          <w:color w:val="10406D"/>
          <w:u w:val="single"/>
          <w:lang w:val="es-MX"/>
        </w:rPr>
        <w:t>Rectificación</w:t>
      </w:r>
      <w:r w:rsidRPr="002A2038">
        <w:rPr>
          <w:color w:val="10406D"/>
          <w:lang w:val="es-MX"/>
        </w:rPr>
        <w:t xml:space="preserve"> (cambio de datos) Revocación del consentimiento</w:t>
      </w:r>
      <w:r w:rsidRPr="002A2038">
        <w:rPr>
          <w:lang w:val="es-MX"/>
        </w:rPr>
        <w:br w:type="column"/>
      </w:r>
      <w:r w:rsidRPr="001D48F0">
        <w:rPr>
          <w:color w:val="10406D"/>
          <w:lang w:val="es-MX"/>
        </w:rPr>
        <w:t>Cancelación</w:t>
      </w:r>
    </w:p>
    <w:p w14:paraId="7691B178" w14:textId="77777777" w:rsidR="005F7E9F" w:rsidRDefault="002A2038">
      <w:pPr>
        <w:pStyle w:val="Textoindependiente"/>
        <w:ind w:left="134"/>
        <w:rPr>
          <w:sz w:val="20"/>
        </w:rPr>
      </w:pPr>
      <w:r>
        <w:rPr>
          <w:noProof/>
          <w:sz w:val="20"/>
          <w:lang w:val="es-ES" w:eastAsia="es-ES"/>
        </w:rPr>
        <mc:AlternateContent>
          <mc:Choice Requires="wps">
            <w:drawing>
              <wp:inline distT="0" distB="0" distL="0" distR="0" wp14:anchorId="2E432B40" wp14:editId="61DF0AD8">
                <wp:extent cx="7219950" cy="334010"/>
                <wp:effectExtent l="12065" t="6350" r="6985" b="12065"/>
                <wp:docPr id="2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19950" cy="3340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10406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153D6E4" w14:textId="77777777" w:rsidR="005F7E9F" w:rsidRPr="00295802" w:rsidRDefault="00897AD3">
                            <w:pPr>
                              <w:spacing w:before="38" w:line="249" w:lineRule="auto"/>
                              <w:ind w:left="3330" w:right="843" w:hanging="2461"/>
                              <w:rPr>
                                <w:b/>
                                <w:sz w:val="18"/>
                                <w:lang w:val="es-MX"/>
                              </w:rPr>
                            </w:pPr>
                            <w:r w:rsidRPr="00295802">
                              <w:rPr>
                                <w:b/>
                                <w:color w:val="06355D"/>
                                <w:sz w:val="18"/>
                                <w:lang w:val="es-MX"/>
                              </w:rPr>
                              <w:t>DESCRIPCIÓN CLARA, PRECISA Y DETALLADA DE LOS DATOS PERSONALES RESPECTO A LOS CUALES ESTÁ EJERCIENDO LOS DERECHOS ANTES MENCIONADO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2" o:spid="_x0000_s1029" type="#_x0000_t202" style="width:568.5pt;height:2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" filled="f" strokecolor="#10406d">
                <v:textbox inset="0,0,0,0">
                  <w:txbxContent>
                    <w:p w:rsidR="005F7E9F" w:rsidRPr="00295802" w:rsidRDefault="00897AD3">
                      <w:pPr>
                        <w:spacing w:before="38" w:line="249" w:lineRule="auto"/>
                        <w:ind w:left="3330" w:right="843" w:hanging="2461"/>
                        <w:rPr>
                          <w:b/>
                          <w:sz w:val="18"/>
                          <w:lang w:val="es-MX"/>
                        </w:rPr>
                      </w:pPr>
                      <w:r w:rsidRPr="00295802">
                        <w:rPr>
                          <w:b/>
                          <w:color w:val="06355D"/>
                          <w:sz w:val="18"/>
                          <w:lang w:val="es-MX"/>
                        </w:rPr>
                        <w:t>DESCRIPCIÓN CLARA, PRECISA Y DETALLADA DE LOS DATOS PERSONALES RESPECTO A LOS CUALES ESTÁ EJERCIENDO LOS DERECHOS ANTES MENCIONADO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E525276" w14:textId="77777777" w:rsidR="005F7E9F" w:rsidRPr="002A2038" w:rsidRDefault="002A2038" w:rsidP="003E3C80">
      <w:pPr>
        <w:spacing w:before="22" w:line="223" w:lineRule="auto"/>
        <w:ind w:left="5217" w:right="222" w:hanging="4611"/>
        <w:jc w:val="both"/>
        <w:rPr>
          <w:sz w:val="15"/>
          <w:lang w:val="es-MX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4AFDD15" wp14:editId="29C13596">
                <wp:simplePos x="0" y="0"/>
                <wp:positionH relativeFrom="page">
                  <wp:posOffset>374650</wp:posOffset>
                </wp:positionH>
                <wp:positionV relativeFrom="paragraph">
                  <wp:posOffset>966470</wp:posOffset>
                </wp:positionV>
                <wp:extent cx="3346450" cy="0"/>
                <wp:effectExtent l="12700" t="10795" r="12700" b="8255"/>
                <wp:wrapNone/>
                <wp:docPr id="19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4645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10406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725614" id="Line 20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9.5pt,76.1pt" to="293pt,7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" strokecolor="#10406d" strokeweight=".5pt">
                <w10:wrap anchorx="page"/>
              </v:lin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743195DA" wp14:editId="2D4ECEA6">
                <wp:simplePos x="0" y="0"/>
                <wp:positionH relativeFrom="page">
                  <wp:posOffset>374650</wp:posOffset>
                </wp:positionH>
                <wp:positionV relativeFrom="paragraph">
                  <wp:posOffset>1141095</wp:posOffset>
                </wp:positionV>
                <wp:extent cx="3346450" cy="0"/>
                <wp:effectExtent l="12700" t="13970" r="12700" b="5080"/>
                <wp:wrapNone/>
                <wp:docPr id="1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4645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10406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8D6AEA" id="Line 19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9.5pt,89.85pt" to="293pt,8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" strokecolor="#10406d" strokeweight=".5pt">
                <w10:wrap anchorx="page"/>
              </v:lin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35A72EC" wp14:editId="7FF79F8C">
                <wp:simplePos x="0" y="0"/>
                <wp:positionH relativeFrom="page">
                  <wp:posOffset>374650</wp:posOffset>
                </wp:positionH>
                <wp:positionV relativeFrom="paragraph">
                  <wp:posOffset>1301115</wp:posOffset>
                </wp:positionV>
                <wp:extent cx="3346450" cy="0"/>
                <wp:effectExtent l="12700" t="12065" r="12700" b="6985"/>
                <wp:wrapNone/>
                <wp:docPr id="17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4645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10406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586063" id="Line 18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9.5pt,102.45pt" to="293pt,10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" strokecolor="#10406d" strokeweight=".5pt">
                <w10:wrap anchorx="page"/>
              </v:lin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9B0B991" wp14:editId="6BCBC551">
                <wp:simplePos x="0" y="0"/>
                <wp:positionH relativeFrom="page">
                  <wp:posOffset>374650</wp:posOffset>
                </wp:positionH>
                <wp:positionV relativeFrom="paragraph">
                  <wp:posOffset>1478280</wp:posOffset>
                </wp:positionV>
                <wp:extent cx="3346450" cy="0"/>
                <wp:effectExtent l="12700" t="8255" r="12700" b="10795"/>
                <wp:wrapNone/>
                <wp:docPr id="16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4645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10406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6C5DAA" id="Line 17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9.5pt,116.4pt" to="293pt,1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" strokecolor="#10406d" strokeweight=".5pt">
                <w10:wrap anchorx="page"/>
              </v:lin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35DA5DF" wp14:editId="3AB10FCA">
                <wp:simplePos x="0" y="0"/>
                <wp:positionH relativeFrom="page">
                  <wp:posOffset>4010660</wp:posOffset>
                </wp:positionH>
                <wp:positionV relativeFrom="paragraph">
                  <wp:posOffset>966470</wp:posOffset>
                </wp:positionV>
                <wp:extent cx="3346450" cy="0"/>
                <wp:effectExtent l="10160" t="10795" r="5715" b="8255"/>
                <wp:wrapNone/>
                <wp:docPr id="15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4645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10406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722927" id="Line 16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8pt,76.1pt" to="579.3pt,7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" strokecolor="#10406d" strokeweight=".5pt">
                <w10:wrap anchorx="page"/>
              </v:lin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5B77F91" wp14:editId="5BA5A694">
                <wp:simplePos x="0" y="0"/>
                <wp:positionH relativeFrom="page">
                  <wp:posOffset>4010660</wp:posOffset>
                </wp:positionH>
                <wp:positionV relativeFrom="paragraph">
                  <wp:posOffset>1141095</wp:posOffset>
                </wp:positionV>
                <wp:extent cx="3346450" cy="0"/>
                <wp:effectExtent l="10160" t="13970" r="5715" b="5080"/>
                <wp:wrapNone/>
                <wp:docPr id="1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4645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10406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87C186" id="Line 15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8pt,89.85pt" to="579.3pt,8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" strokecolor="#10406d" strokeweight=".5pt">
                <w10:wrap anchorx="page"/>
              </v:lin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CF471D9" wp14:editId="48C09C39">
                <wp:simplePos x="0" y="0"/>
                <wp:positionH relativeFrom="page">
                  <wp:posOffset>4010660</wp:posOffset>
                </wp:positionH>
                <wp:positionV relativeFrom="paragraph">
                  <wp:posOffset>1301115</wp:posOffset>
                </wp:positionV>
                <wp:extent cx="3346450" cy="0"/>
                <wp:effectExtent l="10160" t="12065" r="5715" b="6985"/>
                <wp:wrapNone/>
                <wp:docPr id="13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4645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10406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09DD76" id="Line 1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8pt,102.45pt" to="579.3pt,10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" strokecolor="#10406d" strokeweight=".5pt">
                <w10:wrap anchorx="page"/>
              </v:lin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036236E" wp14:editId="57F9FBF1">
                <wp:simplePos x="0" y="0"/>
                <wp:positionH relativeFrom="page">
                  <wp:posOffset>4010660</wp:posOffset>
                </wp:positionH>
                <wp:positionV relativeFrom="paragraph">
                  <wp:posOffset>1478280</wp:posOffset>
                </wp:positionV>
                <wp:extent cx="3346450" cy="0"/>
                <wp:effectExtent l="10160" t="8255" r="5715" b="10795"/>
                <wp:wrapNone/>
                <wp:docPr id="12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4645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10406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3E2EDD" id="Line 13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8pt,116.4pt" to="579.3pt,1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" strokecolor="#10406d" strokeweight=".5pt">
                <w10:wrap anchorx="page"/>
              </v:line>
            </w:pict>
          </mc:Fallback>
        </mc:AlternateContent>
      </w:r>
      <w:r w:rsidR="00897AD3" w:rsidRPr="002A2038">
        <w:rPr>
          <w:b/>
          <w:color w:val="10406D"/>
          <w:sz w:val="15"/>
          <w:lang w:val="es-MX"/>
        </w:rPr>
        <w:t xml:space="preserve">NOTA: </w:t>
      </w:r>
      <w:r w:rsidR="00897AD3" w:rsidRPr="002A2038">
        <w:rPr>
          <w:color w:val="10406D"/>
          <w:sz w:val="15"/>
          <w:lang w:val="es-MX"/>
        </w:rPr>
        <w:t>El titular deberá aco</w:t>
      </w:r>
      <w:r w:rsidR="00022047">
        <w:rPr>
          <w:color w:val="10406D"/>
          <w:sz w:val="15"/>
          <w:lang w:val="es-MX"/>
        </w:rPr>
        <w:t>m</w:t>
      </w:r>
      <w:r w:rsidR="00897AD3" w:rsidRPr="002A2038">
        <w:rPr>
          <w:color w:val="10406D"/>
          <w:sz w:val="15"/>
          <w:lang w:val="es-MX"/>
        </w:rPr>
        <w:t>pañar la documentación que acredite su identidad (credencial del INE, pasaporte, forma migratoria, cartilla de Servicio Militar Nacional y/o cédula profesional).</w:t>
      </w:r>
    </w:p>
    <w:p w14:paraId="473266A3" w14:textId="77777777" w:rsidR="005F7E9F" w:rsidRPr="002A2038" w:rsidRDefault="002A2038">
      <w:pPr>
        <w:pStyle w:val="Textoindependiente"/>
        <w:spacing w:before="9"/>
        <w:rPr>
          <w:sz w:val="9"/>
          <w:lang w:val="es-MX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0" distR="0" simplePos="0" relativeHeight="251665920" behindDoc="1" locked="0" layoutInCell="1" allowOverlap="1" wp14:anchorId="2C43233F" wp14:editId="26ABE16F">
                <wp:simplePos x="0" y="0"/>
                <wp:positionH relativeFrom="page">
                  <wp:posOffset>252095</wp:posOffset>
                </wp:positionH>
                <wp:positionV relativeFrom="paragraph">
                  <wp:posOffset>102235</wp:posOffset>
                </wp:positionV>
                <wp:extent cx="7219950" cy="1616710"/>
                <wp:effectExtent l="0" t="0" r="19050" b="21590"/>
                <wp:wrapTopAndBottom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19950" cy="16167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10406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855248" w14:textId="77777777" w:rsidR="005F7E9F" w:rsidRPr="002A2038" w:rsidRDefault="00897AD3">
                            <w:pPr>
                              <w:pStyle w:val="Textoindependiente"/>
                              <w:spacing w:before="83" w:line="235" w:lineRule="auto"/>
                              <w:ind w:left="109"/>
                              <w:rPr>
                                <w:lang w:val="es-MX"/>
                              </w:rPr>
                            </w:pPr>
                            <w:r w:rsidRPr="002A2038">
                              <w:rPr>
                                <w:color w:val="10406D"/>
                                <w:lang w:val="es-MX"/>
                              </w:rPr>
                              <w:t xml:space="preserve">En caso de solicitud de </w:t>
                            </w:r>
                            <w:r w:rsidRPr="00872A9D">
                              <w:rPr>
                                <w:color w:val="10406D"/>
                                <w:u w:val="single"/>
                                <w:lang w:val="es-MX"/>
                              </w:rPr>
                              <w:t>Rectificación</w:t>
                            </w:r>
                            <w:r w:rsidRPr="002A2038">
                              <w:rPr>
                                <w:color w:val="10406D"/>
                                <w:lang w:val="es-MX"/>
                              </w:rPr>
                              <w:t>, indicar, de la manera más detallada posible, los datos personales que está solicitando rectificar y acompañar con la documentación correspondiente.</w:t>
                            </w:r>
                          </w:p>
                          <w:p w14:paraId="5AB24139" w14:textId="77777777" w:rsidR="005F7E9F" w:rsidRDefault="00897AD3">
                            <w:pPr>
                              <w:pStyle w:val="Textoindependiente"/>
                              <w:tabs>
                                <w:tab w:val="left" w:pos="5929"/>
                              </w:tabs>
                              <w:spacing w:before="138"/>
                              <w:ind w:left="180"/>
                              <w:rPr>
                                <w:color w:val="10406D"/>
                                <w:lang w:val="es-MX"/>
                              </w:rPr>
                            </w:pPr>
                            <w:r w:rsidRPr="002A2038">
                              <w:rPr>
                                <w:color w:val="10406D"/>
                                <w:lang w:val="es-MX"/>
                              </w:rPr>
                              <w:t>Indicar el dato o los datos que</w:t>
                            </w:r>
                            <w:r w:rsidRPr="002A2038">
                              <w:rPr>
                                <w:color w:val="10406D"/>
                                <w:spacing w:val="-21"/>
                                <w:lang w:val="es-MX"/>
                              </w:rPr>
                              <w:t xml:space="preserve"> </w:t>
                            </w:r>
                            <w:r w:rsidRPr="002A2038">
                              <w:rPr>
                                <w:color w:val="10406D"/>
                                <w:lang w:val="es-MX"/>
                              </w:rPr>
                              <w:t>son</w:t>
                            </w:r>
                            <w:r w:rsidRPr="002A2038">
                              <w:rPr>
                                <w:color w:val="10406D"/>
                                <w:spacing w:val="-2"/>
                                <w:lang w:val="es-MX"/>
                              </w:rPr>
                              <w:t xml:space="preserve"> </w:t>
                            </w:r>
                            <w:r w:rsidRPr="002A2038">
                              <w:rPr>
                                <w:color w:val="10406D"/>
                                <w:lang w:val="es-MX"/>
                              </w:rPr>
                              <w:t>incorrectos</w:t>
                            </w:r>
                            <w:r w:rsidRPr="002A2038">
                              <w:rPr>
                                <w:color w:val="10406D"/>
                                <w:lang w:val="es-MX"/>
                              </w:rPr>
                              <w:tab/>
                              <w:t>Indicar el dato que es</w:t>
                            </w:r>
                            <w:r w:rsidRPr="002A2038">
                              <w:rPr>
                                <w:color w:val="10406D"/>
                                <w:spacing w:val="-4"/>
                                <w:lang w:val="es-MX"/>
                              </w:rPr>
                              <w:t xml:space="preserve"> </w:t>
                            </w:r>
                            <w:r w:rsidRPr="002A2038">
                              <w:rPr>
                                <w:color w:val="10406D"/>
                                <w:lang w:val="es-MX"/>
                              </w:rPr>
                              <w:t>correcto</w:t>
                            </w:r>
                          </w:p>
                          <w:p w14:paraId="037D1E96" w14:textId="77777777" w:rsidR="0004079D" w:rsidRDefault="0004079D">
                            <w:pPr>
                              <w:pStyle w:val="Textoindependiente"/>
                              <w:tabs>
                                <w:tab w:val="left" w:pos="5929"/>
                              </w:tabs>
                              <w:spacing w:before="138"/>
                              <w:ind w:left="180"/>
                              <w:rPr>
                                <w:color w:val="10406D"/>
                                <w:lang w:val="es-MX"/>
                              </w:rPr>
                            </w:pPr>
                          </w:p>
                          <w:p w14:paraId="720B0774" w14:textId="77777777" w:rsidR="0004079D" w:rsidRDefault="0004079D">
                            <w:pPr>
                              <w:pStyle w:val="Textoindependiente"/>
                              <w:tabs>
                                <w:tab w:val="left" w:pos="5929"/>
                              </w:tabs>
                              <w:spacing w:before="138"/>
                              <w:ind w:left="180"/>
                              <w:rPr>
                                <w:color w:val="10406D"/>
                                <w:lang w:val="es-MX"/>
                              </w:rPr>
                            </w:pPr>
                          </w:p>
                          <w:p w14:paraId="2C29D85D" w14:textId="77777777" w:rsidR="0004079D" w:rsidRDefault="0004079D">
                            <w:pPr>
                              <w:pStyle w:val="Textoindependiente"/>
                              <w:tabs>
                                <w:tab w:val="left" w:pos="5929"/>
                              </w:tabs>
                              <w:spacing w:before="138"/>
                              <w:ind w:left="180"/>
                              <w:rPr>
                                <w:color w:val="10406D"/>
                                <w:lang w:val="es-MX"/>
                              </w:rPr>
                            </w:pPr>
                          </w:p>
                          <w:p w14:paraId="5C5E3EED" w14:textId="77777777" w:rsidR="0004079D" w:rsidRDefault="0004079D">
                            <w:pPr>
                              <w:pStyle w:val="Textoindependiente"/>
                              <w:tabs>
                                <w:tab w:val="left" w:pos="5929"/>
                              </w:tabs>
                              <w:spacing w:before="138"/>
                              <w:ind w:left="180"/>
                              <w:rPr>
                                <w:color w:val="10406D"/>
                                <w:lang w:val="es-MX"/>
                              </w:rPr>
                            </w:pPr>
                          </w:p>
                          <w:p w14:paraId="26A0ED74" w14:textId="77777777" w:rsidR="0004079D" w:rsidRDefault="0004079D" w:rsidP="0004079D">
                            <w:pPr>
                              <w:pStyle w:val="Textoindependiente"/>
                              <w:spacing w:before="4"/>
                              <w:ind w:left="606"/>
                              <w:rPr>
                                <w:sz w:val="7"/>
                                <w:lang w:val="es-MX"/>
                              </w:rPr>
                            </w:pPr>
                            <w:r w:rsidRPr="002A2038">
                              <w:rPr>
                                <w:b/>
                                <w:color w:val="10406D"/>
                                <w:sz w:val="15"/>
                                <w:lang w:val="es-MX"/>
                              </w:rPr>
                              <w:t>NOTA:</w:t>
                            </w:r>
                            <w:r>
                              <w:rPr>
                                <w:b/>
                                <w:color w:val="10406D"/>
                                <w:sz w:val="15"/>
                                <w:lang w:val="es-MX"/>
                              </w:rPr>
                              <w:t xml:space="preserve"> </w:t>
                            </w:r>
                            <w:r w:rsidRPr="00DF1F86">
                              <w:rPr>
                                <w:color w:val="10406D"/>
                                <w:sz w:val="15"/>
                                <w:lang w:val="es-MX"/>
                              </w:rPr>
                              <w:t>En caso de modifica</w:t>
                            </w:r>
                            <w:r>
                              <w:rPr>
                                <w:color w:val="10406D"/>
                                <w:sz w:val="15"/>
                                <w:lang w:val="es-MX"/>
                              </w:rPr>
                              <w:t xml:space="preserve">ción a </w:t>
                            </w:r>
                            <w:r w:rsidRPr="00897AD3">
                              <w:rPr>
                                <w:color w:val="10406D"/>
                                <w:sz w:val="15"/>
                                <w:u w:val="single"/>
                                <w:lang w:val="es-MX"/>
                              </w:rPr>
                              <w:t>datos fiscales</w:t>
                            </w:r>
                            <w:r>
                              <w:rPr>
                                <w:color w:val="10406D"/>
                                <w:sz w:val="15"/>
                                <w:lang w:val="es-MX"/>
                              </w:rPr>
                              <w:t xml:space="preserve"> para la e</w:t>
                            </w:r>
                            <w:r w:rsidRPr="00DF1F86">
                              <w:rPr>
                                <w:color w:val="10406D"/>
                                <w:sz w:val="15"/>
                                <w:lang w:val="es-MX"/>
                              </w:rPr>
                              <w:t xml:space="preserve">xpedición de facturas, </w:t>
                            </w:r>
                            <w:r w:rsidRPr="0004079D">
                              <w:rPr>
                                <w:color w:val="10406D"/>
                                <w:sz w:val="15"/>
                                <w:u w:val="single"/>
                                <w:lang w:val="es-MX"/>
                              </w:rPr>
                              <w:t>deberá adicionalmente completarse el formato “ALTA O CAMBIOS A LOS DATOS FISCALES”</w:t>
                            </w:r>
                            <w:r>
                              <w:rPr>
                                <w:color w:val="10406D"/>
                                <w:sz w:val="15"/>
                                <w:lang w:val="es-MX"/>
                              </w:rPr>
                              <w:t xml:space="preserve"> (DATOS 02</w:t>
                            </w:r>
                            <w:r w:rsidR="00897AD3">
                              <w:rPr>
                                <w:color w:val="10406D"/>
                                <w:sz w:val="15"/>
                                <w:lang w:val="es-MX"/>
                              </w:rPr>
                              <w:t xml:space="preserve">.F1) y anexarse al presente debidamente requisitado.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30" type="#_x0000_t202" style="position:absolute;margin-left:19.85pt;margin-top:8.05pt;width:568.5pt;height:127.3pt;z-index:-2516505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" filled="f" strokecolor="#10406d">
                <v:textbox inset="0,0,0,0">
                  <w:txbxContent>
                    <w:p w:rsidR="005F7E9F" w:rsidRPr="002A2038" w:rsidRDefault="00897AD3">
                      <w:pPr>
                        <w:pStyle w:val="Textoindependiente"/>
                        <w:spacing w:before="83" w:line="235" w:lineRule="auto"/>
                        <w:ind w:left="109"/>
                        <w:rPr>
                          <w:lang w:val="es-MX"/>
                        </w:rPr>
                      </w:pPr>
                      <w:r w:rsidRPr="002A2038">
                        <w:rPr>
                          <w:color w:val="10406D"/>
                          <w:lang w:val="es-MX"/>
                        </w:rPr>
                        <w:t xml:space="preserve">En caso de solicitud de </w:t>
                      </w:r>
                      <w:r w:rsidRPr="00872A9D">
                        <w:rPr>
                          <w:color w:val="10406D"/>
                          <w:u w:val="single"/>
                          <w:lang w:val="es-MX"/>
                        </w:rPr>
                        <w:t>Rectificación</w:t>
                      </w:r>
                      <w:r w:rsidRPr="002A2038">
                        <w:rPr>
                          <w:color w:val="10406D"/>
                          <w:lang w:val="es-MX"/>
                        </w:rPr>
                        <w:t>, indicar, de la manera más detallada posible, los datos personales que está solicitando rectificar y acompañar con la documentación correspondiente.</w:t>
                      </w:r>
                    </w:p>
                    <w:p w:rsidR="005F7E9F" w:rsidRDefault="00897AD3">
                      <w:pPr>
                        <w:pStyle w:val="Textoindependiente"/>
                        <w:tabs>
                          <w:tab w:val="left" w:pos="5929"/>
                        </w:tabs>
                        <w:spacing w:before="138"/>
                        <w:ind w:left="180"/>
                        <w:rPr>
                          <w:color w:val="10406D"/>
                          <w:lang w:val="es-MX"/>
                        </w:rPr>
                      </w:pPr>
                      <w:r w:rsidRPr="002A2038">
                        <w:rPr>
                          <w:color w:val="10406D"/>
                          <w:lang w:val="es-MX"/>
                        </w:rPr>
                        <w:t>Indicar el dato o los datos que</w:t>
                      </w:r>
                      <w:r w:rsidRPr="002A2038">
                        <w:rPr>
                          <w:color w:val="10406D"/>
                          <w:spacing w:val="-21"/>
                          <w:lang w:val="es-MX"/>
                        </w:rPr>
                        <w:t xml:space="preserve"> </w:t>
                      </w:r>
                      <w:r w:rsidRPr="002A2038">
                        <w:rPr>
                          <w:color w:val="10406D"/>
                          <w:lang w:val="es-MX"/>
                        </w:rPr>
                        <w:t>son</w:t>
                      </w:r>
                      <w:r w:rsidRPr="002A2038">
                        <w:rPr>
                          <w:color w:val="10406D"/>
                          <w:spacing w:val="-2"/>
                          <w:lang w:val="es-MX"/>
                        </w:rPr>
                        <w:t xml:space="preserve"> </w:t>
                      </w:r>
                      <w:r w:rsidRPr="002A2038">
                        <w:rPr>
                          <w:color w:val="10406D"/>
                          <w:lang w:val="es-MX"/>
                        </w:rPr>
                        <w:t>incorrectos</w:t>
                      </w:r>
                      <w:r w:rsidRPr="002A2038">
                        <w:rPr>
                          <w:color w:val="10406D"/>
                          <w:lang w:val="es-MX"/>
                        </w:rPr>
                        <w:tab/>
                        <w:t>Indicar el dato que es</w:t>
                      </w:r>
                      <w:r w:rsidRPr="002A2038">
                        <w:rPr>
                          <w:color w:val="10406D"/>
                          <w:spacing w:val="-4"/>
                          <w:lang w:val="es-MX"/>
                        </w:rPr>
                        <w:t xml:space="preserve"> </w:t>
                      </w:r>
                      <w:r w:rsidRPr="002A2038">
                        <w:rPr>
                          <w:color w:val="10406D"/>
                          <w:lang w:val="es-MX"/>
                        </w:rPr>
                        <w:t>correcto</w:t>
                      </w:r>
                    </w:p>
                    <w:p w:rsidR="0004079D" w:rsidRDefault="0004079D">
                      <w:pPr>
                        <w:pStyle w:val="Textoindependiente"/>
                        <w:tabs>
                          <w:tab w:val="left" w:pos="5929"/>
                        </w:tabs>
                        <w:spacing w:before="138"/>
                        <w:ind w:left="180"/>
                        <w:rPr>
                          <w:color w:val="10406D"/>
                          <w:lang w:val="es-MX"/>
                        </w:rPr>
                      </w:pPr>
                    </w:p>
                    <w:p w:rsidR="0004079D" w:rsidRDefault="0004079D">
                      <w:pPr>
                        <w:pStyle w:val="Textoindependiente"/>
                        <w:tabs>
                          <w:tab w:val="left" w:pos="5929"/>
                        </w:tabs>
                        <w:spacing w:before="138"/>
                        <w:ind w:left="180"/>
                        <w:rPr>
                          <w:color w:val="10406D"/>
                          <w:lang w:val="es-MX"/>
                        </w:rPr>
                      </w:pPr>
                    </w:p>
                    <w:p w:rsidR="0004079D" w:rsidRDefault="0004079D">
                      <w:pPr>
                        <w:pStyle w:val="Textoindependiente"/>
                        <w:tabs>
                          <w:tab w:val="left" w:pos="5929"/>
                        </w:tabs>
                        <w:spacing w:before="138"/>
                        <w:ind w:left="180"/>
                        <w:rPr>
                          <w:color w:val="10406D"/>
                          <w:lang w:val="es-MX"/>
                        </w:rPr>
                      </w:pPr>
                    </w:p>
                    <w:p w:rsidR="0004079D" w:rsidRDefault="0004079D">
                      <w:pPr>
                        <w:pStyle w:val="Textoindependiente"/>
                        <w:tabs>
                          <w:tab w:val="left" w:pos="5929"/>
                        </w:tabs>
                        <w:spacing w:before="138"/>
                        <w:ind w:left="180"/>
                        <w:rPr>
                          <w:color w:val="10406D"/>
                          <w:lang w:val="es-MX"/>
                        </w:rPr>
                      </w:pPr>
                    </w:p>
                    <w:p w:rsidR="0004079D" w:rsidRDefault="0004079D" w:rsidP="0004079D">
                      <w:pPr>
                        <w:pStyle w:val="Textoindependiente"/>
                        <w:spacing w:before="4"/>
                        <w:ind w:left="606"/>
                        <w:rPr>
                          <w:sz w:val="7"/>
                          <w:lang w:val="es-MX"/>
                        </w:rPr>
                      </w:pPr>
                      <w:r w:rsidRPr="002A2038">
                        <w:rPr>
                          <w:b/>
                          <w:color w:val="10406D"/>
                          <w:sz w:val="15"/>
                          <w:lang w:val="es-MX"/>
                        </w:rPr>
                        <w:t>NOTA:</w:t>
                      </w:r>
                      <w:r>
                        <w:rPr>
                          <w:b/>
                          <w:color w:val="10406D"/>
                          <w:sz w:val="15"/>
                          <w:lang w:val="es-MX"/>
                        </w:rPr>
                        <w:t xml:space="preserve"> </w:t>
                      </w:r>
                      <w:r w:rsidRPr="00DF1F86">
                        <w:rPr>
                          <w:color w:val="10406D"/>
                          <w:sz w:val="15"/>
                          <w:lang w:val="es-MX"/>
                        </w:rPr>
                        <w:t>En caso de modifica</w:t>
                      </w:r>
                      <w:r>
                        <w:rPr>
                          <w:color w:val="10406D"/>
                          <w:sz w:val="15"/>
                          <w:lang w:val="es-MX"/>
                        </w:rPr>
                        <w:t xml:space="preserve">ción a </w:t>
                      </w:r>
                      <w:r w:rsidRPr="00897AD3">
                        <w:rPr>
                          <w:color w:val="10406D"/>
                          <w:sz w:val="15"/>
                          <w:u w:val="single"/>
                          <w:lang w:val="es-MX"/>
                        </w:rPr>
                        <w:t>datos fiscales</w:t>
                      </w:r>
                      <w:r>
                        <w:rPr>
                          <w:color w:val="10406D"/>
                          <w:sz w:val="15"/>
                          <w:lang w:val="es-MX"/>
                        </w:rPr>
                        <w:t xml:space="preserve"> para la e</w:t>
                      </w:r>
                      <w:r w:rsidRPr="00DF1F86">
                        <w:rPr>
                          <w:color w:val="10406D"/>
                          <w:sz w:val="15"/>
                          <w:lang w:val="es-MX"/>
                        </w:rPr>
                        <w:t xml:space="preserve">xpedición de facturas, </w:t>
                      </w:r>
                      <w:r w:rsidRPr="0004079D">
                        <w:rPr>
                          <w:color w:val="10406D"/>
                          <w:sz w:val="15"/>
                          <w:u w:val="single"/>
                          <w:lang w:val="es-MX"/>
                        </w:rPr>
                        <w:t>deberá adicionalmente completarse el formato “ALTA O CAMBIOS A LOS DATOS FISCALES”</w:t>
                      </w:r>
                      <w:r>
                        <w:rPr>
                          <w:color w:val="10406D"/>
                          <w:sz w:val="15"/>
                          <w:lang w:val="es-MX"/>
                        </w:rPr>
                        <w:t xml:space="preserve"> (DATOS 02</w:t>
                      </w:r>
                      <w:r w:rsidR="00897AD3">
                        <w:rPr>
                          <w:color w:val="10406D"/>
                          <w:sz w:val="15"/>
                          <w:lang w:val="es-MX"/>
                        </w:rPr>
                        <w:t xml:space="preserve">.F1) y anexarse al presente debidamente requisitado.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3985906" w14:textId="77777777" w:rsidR="005F7E9F" w:rsidRDefault="005F7E9F">
      <w:pPr>
        <w:pStyle w:val="Textoindependiente"/>
        <w:spacing w:before="4"/>
        <w:rPr>
          <w:sz w:val="7"/>
          <w:lang w:val="es-MX"/>
        </w:rPr>
      </w:pPr>
    </w:p>
    <w:p w14:paraId="369C24E8" w14:textId="77777777" w:rsidR="0004079D" w:rsidRDefault="006C3EEA">
      <w:pPr>
        <w:pStyle w:val="Textoindependiente"/>
        <w:spacing w:before="4"/>
        <w:rPr>
          <w:sz w:val="7"/>
          <w:lang w:val="es-MX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0" distR="0" simplePos="0" relativeHeight="251666944" behindDoc="1" locked="0" layoutInCell="1" allowOverlap="1" wp14:anchorId="2AF425FC" wp14:editId="7361F309">
                <wp:simplePos x="0" y="0"/>
                <wp:positionH relativeFrom="page">
                  <wp:posOffset>224790</wp:posOffset>
                </wp:positionH>
                <wp:positionV relativeFrom="paragraph">
                  <wp:posOffset>54610</wp:posOffset>
                </wp:positionV>
                <wp:extent cx="7219950" cy="845820"/>
                <wp:effectExtent l="0" t="0" r="19050" b="11430"/>
                <wp:wrapTopAndBottom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19950" cy="8458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10406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76E3C6C" w14:textId="77777777" w:rsidR="005F7E9F" w:rsidRPr="002A2038" w:rsidRDefault="00897AD3">
                            <w:pPr>
                              <w:pStyle w:val="Textoindependiente"/>
                              <w:spacing w:before="80"/>
                              <w:ind w:left="109"/>
                              <w:rPr>
                                <w:lang w:val="es-MX"/>
                              </w:rPr>
                            </w:pPr>
                            <w:r w:rsidRPr="002A2038">
                              <w:rPr>
                                <w:color w:val="10406D"/>
                                <w:lang w:val="es-MX"/>
                              </w:rPr>
                              <w:t>En caso de Acceso, Cancelación u Oposición, describa claramente los datos personales respecto de los cuales está ejerciendo estos derecho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31" type="#_x0000_t202" style="position:absolute;margin-left:17.7pt;margin-top:4.3pt;width:568.5pt;height:66.6pt;z-index:-2516495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" filled="f" strokecolor="#10406d">
                <v:textbox inset="0,0,0,0">
                  <w:txbxContent>
                    <w:p w:rsidR="005F7E9F" w:rsidRPr="002A2038" w:rsidRDefault="00897AD3">
                      <w:pPr>
                        <w:pStyle w:val="Textoindependiente"/>
                        <w:spacing w:before="80"/>
                        <w:ind w:left="109"/>
                        <w:rPr>
                          <w:lang w:val="es-MX"/>
                        </w:rPr>
                      </w:pPr>
                      <w:r w:rsidRPr="002A2038">
                        <w:rPr>
                          <w:color w:val="10406D"/>
                          <w:lang w:val="es-MX"/>
                        </w:rPr>
                        <w:t>En caso de Acceso, Cancelación u Oposición, describa claramente los datos personales respecto de los cuales está ejerciendo estos derechos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F409726" w14:textId="77777777" w:rsidR="0004079D" w:rsidRDefault="0004079D">
      <w:pPr>
        <w:pStyle w:val="Textoindependiente"/>
        <w:spacing w:before="4"/>
        <w:rPr>
          <w:sz w:val="7"/>
          <w:lang w:val="es-MX"/>
        </w:rPr>
      </w:pPr>
    </w:p>
    <w:p w14:paraId="0BF34F7F" w14:textId="77777777" w:rsidR="0004079D" w:rsidRDefault="00872A9D">
      <w:pPr>
        <w:pStyle w:val="Textoindependiente"/>
        <w:spacing w:before="4"/>
        <w:rPr>
          <w:sz w:val="7"/>
          <w:lang w:val="es-MX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0" distR="0" simplePos="0" relativeHeight="251667968" behindDoc="1" locked="0" layoutInCell="1" allowOverlap="1" wp14:anchorId="0FB58CD8" wp14:editId="42E8F596">
                <wp:simplePos x="0" y="0"/>
                <wp:positionH relativeFrom="page">
                  <wp:posOffset>224790</wp:posOffset>
                </wp:positionH>
                <wp:positionV relativeFrom="paragraph">
                  <wp:posOffset>99695</wp:posOffset>
                </wp:positionV>
                <wp:extent cx="7219950" cy="826135"/>
                <wp:effectExtent l="0" t="0" r="19050" b="12065"/>
                <wp:wrapTopAndBottom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19950" cy="8261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10406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52ECD80" w14:textId="61FD47B4" w:rsidR="005F7E9F" w:rsidRPr="002A2038" w:rsidRDefault="00897AD3">
                            <w:pPr>
                              <w:pStyle w:val="Textoindependiente"/>
                              <w:spacing w:before="74"/>
                              <w:ind w:left="109"/>
                              <w:rPr>
                                <w:lang w:val="es-MX"/>
                              </w:rPr>
                            </w:pPr>
                            <w:r w:rsidRPr="002A2038">
                              <w:rPr>
                                <w:color w:val="10406D"/>
                                <w:lang w:val="es-MX"/>
                              </w:rPr>
                              <w:t>En caso de Revocación del consentimiento otorgado, indicar respecto a cuál finalidad secundaria está ejerciendo este derecho.</w:t>
                            </w:r>
                            <w:r w:rsidR="0059240F" w:rsidRPr="0059240F">
                              <w:rPr>
                                <w:color w:val="10406D"/>
                                <w:lang w:val="es-MX"/>
                              </w:rPr>
                              <w:t xml:space="preserve"> </w:t>
                            </w:r>
                            <w:r w:rsidR="0059240F">
                              <w:rPr>
                                <w:color w:val="10406D"/>
                                <w:lang w:val="es-MX"/>
                              </w:rPr>
                              <w:t>(Puede conocer dichas finalidades secundarias en</w:t>
                            </w:r>
                            <w:r w:rsidR="0059240F" w:rsidRPr="0059240F">
                              <w:rPr>
                                <w:rFonts w:eastAsia="Times New Roman"/>
                                <w:spacing w:val="1"/>
                                <w:lang w:val="es-ES"/>
                              </w:rPr>
                              <w:t xml:space="preserve"> </w:t>
                            </w:r>
                            <w:hyperlink r:id="rId7" w:history="1">
                              <w:r w:rsidR="0059240F" w:rsidRPr="0059240F">
                                <w:rPr>
                                  <w:rStyle w:val="Hipervnculo"/>
                                  <w:rFonts w:eastAsia="Times New Roman"/>
                                  <w:spacing w:val="1"/>
                                  <w:lang w:val="es-ES"/>
                                </w:rPr>
                                <w:t>https://www.eton.edu.mx/centro-educativo-jose-vasconcelos/</w:t>
                              </w:r>
                            </w:hyperlink>
                            <w:r w:rsidR="0059240F" w:rsidRPr="0059240F">
                              <w:rPr>
                                <w:lang w:val="es-MX"/>
                              </w:rPr>
                              <w:t xml:space="preserve"> y </w:t>
                            </w:r>
                            <w:hyperlink r:id="rId8" w:history="1">
                              <w:r w:rsidR="0059240F" w:rsidRPr="0059240F">
                                <w:rPr>
                                  <w:rStyle w:val="Hipervnculo"/>
                                  <w:rFonts w:eastAsia="Times New Roman"/>
                                  <w:spacing w:val="1"/>
                                  <w:lang w:val="es-ES"/>
                                </w:rPr>
                                <w:t>https://vo.eton.edu.mx/</w:t>
                              </w:r>
                            </w:hyperlink>
                            <w:r w:rsidR="0059240F">
                              <w:rPr>
                                <w:rFonts w:eastAsia="Times New Roman"/>
                                <w:spacing w:val="1"/>
                                <w:lang w:val="es-E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B58CD8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32" type="#_x0000_t202" style="position:absolute;margin-left:17.7pt;margin-top:7.85pt;width:568.5pt;height:65.05pt;z-index:-2516485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" filled="f" strokecolor="#10406d">
                <v:textbox inset="0,0,0,0">
                  <w:txbxContent>
                    <w:p w14:paraId="252ECD80" w14:textId="61FD47B4" w:rsidR="005F7E9F" w:rsidRPr="002A2038" w:rsidRDefault="00897AD3">
                      <w:pPr>
                        <w:pStyle w:val="Textoindependiente"/>
                        <w:spacing w:before="74"/>
                        <w:ind w:left="109"/>
                        <w:rPr>
                          <w:lang w:val="es-MX"/>
                        </w:rPr>
                      </w:pPr>
                      <w:r w:rsidRPr="002A2038">
                        <w:rPr>
                          <w:color w:val="10406D"/>
                          <w:lang w:val="es-MX"/>
                        </w:rPr>
                        <w:t>En caso de Revocación del consentimiento otorgado, indicar respecto a cuál finalidad secundaria está ejerciendo este derecho.</w:t>
                      </w:r>
                      <w:r w:rsidR="0059240F" w:rsidRPr="0059240F">
                        <w:rPr>
                          <w:color w:val="10406D"/>
                          <w:lang w:val="es-MX"/>
                        </w:rPr>
                        <w:t xml:space="preserve"> </w:t>
                      </w:r>
                      <w:r w:rsidR="0059240F">
                        <w:rPr>
                          <w:color w:val="10406D"/>
                          <w:lang w:val="es-MX"/>
                        </w:rPr>
                        <w:t>(Puede conocer dichas finalidades secundarias en</w:t>
                      </w:r>
                      <w:r w:rsidR="0059240F" w:rsidRPr="0059240F">
                        <w:rPr>
                          <w:rFonts w:eastAsia="Times New Roman"/>
                          <w:spacing w:val="1"/>
                          <w:lang w:val="es-ES"/>
                        </w:rPr>
                        <w:t xml:space="preserve"> </w:t>
                      </w:r>
                      <w:hyperlink r:id="rId9" w:history="1">
                        <w:r w:rsidR="0059240F" w:rsidRPr="0059240F">
                          <w:rPr>
                            <w:rStyle w:val="Hipervnculo"/>
                            <w:rFonts w:eastAsia="Times New Roman"/>
                            <w:spacing w:val="1"/>
                            <w:lang w:val="es-ES"/>
                          </w:rPr>
                          <w:t>https://www.eton.edu.mx/centro-educativo-jose-vasconcelos/</w:t>
                        </w:r>
                      </w:hyperlink>
                      <w:r w:rsidR="0059240F" w:rsidRPr="0059240F">
                        <w:rPr>
                          <w:lang w:val="es-MX"/>
                        </w:rPr>
                        <w:t xml:space="preserve"> y </w:t>
                      </w:r>
                      <w:hyperlink r:id="rId10" w:history="1">
                        <w:r w:rsidR="0059240F" w:rsidRPr="0059240F">
                          <w:rPr>
                            <w:rStyle w:val="Hipervnculo"/>
                            <w:rFonts w:eastAsia="Times New Roman"/>
                            <w:spacing w:val="1"/>
                            <w:lang w:val="es-ES"/>
                          </w:rPr>
                          <w:t>https://vo.eton.edu.mx/</w:t>
                        </w:r>
                      </w:hyperlink>
                      <w:r w:rsidR="0059240F">
                        <w:rPr>
                          <w:rFonts w:eastAsia="Times New Roman"/>
                          <w:spacing w:val="1"/>
                          <w:lang w:val="es-ES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03D6194" w14:textId="77777777" w:rsidR="0083338F" w:rsidRDefault="0083338F">
      <w:pPr>
        <w:pStyle w:val="Textoindependiente"/>
        <w:spacing w:before="108"/>
        <w:ind w:left="209"/>
        <w:rPr>
          <w:color w:val="10406D"/>
          <w:lang w:val="es-MX"/>
        </w:rPr>
      </w:pPr>
      <w:r>
        <w:rPr>
          <w:color w:val="10406D"/>
          <w:lang w:val="es-MX"/>
        </w:rPr>
        <w:t xml:space="preserve">Favor de dirigir la respuesta a la presente solicitud </w:t>
      </w:r>
      <w:r w:rsidR="004416DD">
        <w:rPr>
          <w:color w:val="10406D"/>
          <w:lang w:val="es-MX"/>
        </w:rPr>
        <w:t>al siguiente correo electrónico: ______________________________________________________________</w:t>
      </w:r>
      <w:r>
        <w:rPr>
          <w:color w:val="10406D"/>
          <w:lang w:val="es-MX"/>
        </w:rPr>
        <w:t xml:space="preserve"> </w:t>
      </w:r>
    </w:p>
    <w:p w14:paraId="1DD52536" w14:textId="77777777" w:rsidR="002C7F95" w:rsidRDefault="002C7F95">
      <w:pPr>
        <w:pStyle w:val="Textoindependiente"/>
        <w:spacing w:before="108"/>
        <w:ind w:left="209"/>
        <w:rPr>
          <w:color w:val="10406D"/>
          <w:lang w:val="es-MX"/>
        </w:rPr>
      </w:pPr>
    </w:p>
    <w:p w14:paraId="1501562C" w14:textId="77777777" w:rsidR="002C7F95" w:rsidRPr="009E4B75" w:rsidRDefault="002C7F95" w:rsidP="002C7F95">
      <w:pPr>
        <w:pStyle w:val="Textoindependiente"/>
        <w:ind w:left="142"/>
        <w:rPr>
          <w:color w:val="10406D"/>
          <w:lang w:val="es-MX"/>
        </w:rPr>
      </w:pPr>
      <w:r w:rsidRPr="009E4B75">
        <w:rPr>
          <w:color w:val="10406D"/>
          <w:lang w:val="es-MX"/>
        </w:rPr>
        <w:t xml:space="preserve">Declaro bajo protesta de decir verdad que los datos expresados en el presente formulario son verdaderos, incluyendo los datos y documentación que acreditan la identidad del Titular. </w:t>
      </w:r>
    </w:p>
    <w:p w14:paraId="6F538962" w14:textId="77777777" w:rsidR="005F7E9F" w:rsidRPr="002A2038" w:rsidRDefault="005F7E9F">
      <w:pPr>
        <w:rPr>
          <w:sz w:val="8"/>
          <w:lang w:val="es-MX"/>
        </w:rPr>
        <w:sectPr w:rsidR="005F7E9F" w:rsidRPr="002A2038">
          <w:type w:val="continuous"/>
          <w:pgSz w:w="12240" w:h="15840"/>
          <w:pgMar w:top="460" w:right="360" w:bottom="0" w:left="260" w:header="720" w:footer="720" w:gutter="0"/>
          <w:cols w:space="720"/>
        </w:sectPr>
      </w:pPr>
    </w:p>
    <w:p w14:paraId="72CA65AA" w14:textId="77777777" w:rsidR="005F7E9F" w:rsidRPr="002A2038" w:rsidRDefault="00897AD3">
      <w:pPr>
        <w:pStyle w:val="Textoindependiente"/>
        <w:spacing w:before="7"/>
        <w:rPr>
          <w:sz w:val="5"/>
          <w:lang w:val="es-MX"/>
        </w:rPr>
      </w:pPr>
      <w:r w:rsidRPr="002A2038">
        <w:rPr>
          <w:lang w:val="es-MX"/>
        </w:rPr>
        <w:br w:type="column"/>
      </w:r>
    </w:p>
    <w:p w14:paraId="59AB2EB5" w14:textId="77777777" w:rsidR="005F7E9F" w:rsidRPr="006C3EEA" w:rsidRDefault="005F7E9F">
      <w:pPr>
        <w:rPr>
          <w:lang w:val="es-MX"/>
        </w:rPr>
        <w:sectPr w:rsidR="005F7E9F" w:rsidRPr="006C3EEA">
          <w:type w:val="continuous"/>
          <w:pgSz w:w="12240" w:h="15840"/>
          <w:pgMar w:top="460" w:right="360" w:bottom="0" w:left="260" w:header="720" w:footer="720" w:gutter="0"/>
          <w:cols w:num="2" w:space="720" w:equalWidth="0">
            <w:col w:w="2429" w:space="1505"/>
            <w:col w:w="7686"/>
          </w:cols>
        </w:sectPr>
      </w:pPr>
    </w:p>
    <w:p w14:paraId="172BAAA7" w14:textId="77777777" w:rsidR="005F7E9F" w:rsidRPr="006C3EEA" w:rsidRDefault="004416DD" w:rsidP="00897AD3">
      <w:pPr>
        <w:pStyle w:val="Textoindependiente"/>
        <w:rPr>
          <w:sz w:val="24"/>
          <w:lang w:val="es-MX"/>
        </w:rPr>
      </w:pPr>
      <w:r w:rsidRPr="006C3EEA">
        <w:rPr>
          <w:sz w:val="24"/>
          <w:lang w:val="es-MX"/>
        </w:rPr>
        <w:t xml:space="preserve">               </w:t>
      </w:r>
    </w:p>
    <w:p w14:paraId="013E746E" w14:textId="77777777" w:rsidR="005F7E9F" w:rsidRDefault="002A2038" w:rsidP="00897AD3">
      <w:pPr>
        <w:tabs>
          <w:tab w:val="left" w:pos="6706"/>
        </w:tabs>
        <w:ind w:left="792"/>
        <w:rPr>
          <w:sz w:val="2"/>
        </w:rPr>
      </w:pPr>
      <w:r>
        <w:rPr>
          <w:noProof/>
          <w:sz w:val="2"/>
          <w:lang w:val="es-ES" w:eastAsia="es-ES"/>
        </w:rPr>
        <mc:AlternateContent>
          <mc:Choice Requires="wpg">
            <w:drawing>
              <wp:inline distT="0" distB="0" distL="0" distR="0" wp14:anchorId="7E226164" wp14:editId="07FF3ABC">
                <wp:extent cx="2623820" cy="6350"/>
                <wp:effectExtent l="10795" t="1905" r="13335" b="10795"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23820" cy="6350"/>
                          <a:chOff x="0" y="0"/>
                          <a:chExt cx="4132" cy="10"/>
                        </a:xfrm>
                      </wpg:grpSpPr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4131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10406D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E270B1" id="Group 4" o:spid="_x0000_s1026" style="width:206.6pt;height:.5pt;mso-position-horizontal-relative:char;mso-position-vertical-relative:line" coordsize="413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">
                <v:line id="Line 5" o:spid="_x0000_s1027" style="position:absolute;visibility:visible;mso-wrap-style:square" from="0,5" to="4131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peDMIAAADaAAAADwAAAGRycy9kb3ducmV2LnhtbESPQYvCMBSE78L+h/AEL2VNd9FFqlFE&#10;EPbgQau750fzbIvNS02i1n9vBMHjMDPfMLNFZxpxJedrywq+hikI4sLqmksFh/36cwLCB2SNjWVS&#10;cCcPi/lHb4aZtjfe0TUPpYgQ9hkqqEJoMyl9UZFBP7QtcfSO1hkMUbpSaoe3CDeN/E7TH2mw5rhQ&#10;YUuriopTfjEKJvI/Kc/5+LxJton7s7v7YWlWSg363XIKIlAX3uFX+1crGMHzSrwBcv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7hpeDMIAAADaAAAADwAAAAAAAAAAAAAA&#10;AAChAgAAZHJzL2Rvd25yZXYueG1sUEsFBgAAAAAEAAQA+QAAAJADAAAAAA==&#10;" strokecolor="#10406d" strokeweight=".5pt"/>
                <w10:anchorlock/>
              </v:group>
            </w:pict>
          </mc:Fallback>
        </mc:AlternateContent>
      </w:r>
      <w:r w:rsidR="00897AD3">
        <w:rPr>
          <w:sz w:val="2"/>
        </w:rPr>
        <w:tab/>
      </w:r>
      <w:r>
        <w:rPr>
          <w:noProof/>
          <w:sz w:val="2"/>
          <w:lang w:val="es-ES" w:eastAsia="es-ES"/>
        </w:rPr>
        <mc:AlternateContent>
          <mc:Choice Requires="wpg">
            <w:drawing>
              <wp:inline distT="0" distB="0" distL="0" distR="0" wp14:anchorId="657CE615" wp14:editId="03939EC8">
                <wp:extent cx="2623820" cy="6350"/>
                <wp:effectExtent l="13335" t="1905" r="10795" b="10795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23820" cy="6350"/>
                          <a:chOff x="0" y="0"/>
                          <a:chExt cx="4132" cy="10"/>
                        </a:xfrm>
                      </wpg:grpSpPr>
                      <wps:wsp>
                        <wps:cNvPr id="6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4131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10406D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3859AC5" id="Group 2" o:spid="_x0000_s1026" style="width:206.6pt;height:.5pt;mso-position-horizontal-relative:char;mso-position-vertical-relative:line" coordsize="413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">
                <v:line id="Line 3" o:spid="_x0000_s1027" style="position:absolute;visibility:visible;mso-wrap-style:square" from="0,5" to="4131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r9j48IAAADaAAAADwAAAGRycy9kb3ducmV2LnhtbESPQYvCMBSE78L+h/AW9lLWVEGRahQR&#10;Fjx4WGvd86N5tmWbl5pErf/eCILHYWa+YRar3rTiSs43lhWMhikI4tLqhisFxeHnewbCB2SNrWVS&#10;cCcPq+XHYIGZtjfe0zUPlYgQ9hkqqEPoMil9WZNBP7QdcfRO1hkMUbpKaoe3CDetHKfpVBpsOC7U&#10;2NGmpvI/vxgFM/mXVOd8ct4lv4k72v29WJuNUl+f/XoOIlAf3uFXe6sVjOF5Jd4AuXw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r9j48IAAADaAAAADwAAAAAAAAAAAAAA&#10;AAChAgAAZHJzL2Rvd25yZXYueG1sUEsFBgAAAAAEAAQA+QAAAJADAAAAAA==&#10;" strokecolor="#10406d" strokeweight=".5pt"/>
                <w10:anchorlock/>
              </v:group>
            </w:pict>
          </mc:Fallback>
        </mc:AlternateContent>
      </w:r>
    </w:p>
    <w:p w14:paraId="5405566F" w14:textId="77777777" w:rsidR="005F7E9F" w:rsidRDefault="00897AD3" w:rsidP="00897AD3">
      <w:pPr>
        <w:pStyle w:val="Textoindependiente"/>
        <w:tabs>
          <w:tab w:val="left" w:pos="8254"/>
        </w:tabs>
        <w:ind w:left="2094"/>
        <w:rPr>
          <w:color w:val="10406D"/>
          <w:lang w:val="es-MX"/>
        </w:rPr>
      </w:pPr>
      <w:r w:rsidRPr="002A2038">
        <w:rPr>
          <w:color w:val="10406D"/>
          <w:lang w:val="es-MX"/>
        </w:rPr>
        <w:t>Nombre</w:t>
      </w:r>
      <w:r w:rsidRPr="002A2038">
        <w:rPr>
          <w:color w:val="10406D"/>
          <w:spacing w:val="-3"/>
          <w:lang w:val="es-MX"/>
        </w:rPr>
        <w:t xml:space="preserve"> </w:t>
      </w:r>
      <w:r w:rsidRPr="002A2038">
        <w:rPr>
          <w:color w:val="10406D"/>
          <w:lang w:val="es-MX"/>
        </w:rPr>
        <w:t>del</w:t>
      </w:r>
      <w:r w:rsidRPr="002A2038">
        <w:rPr>
          <w:color w:val="10406D"/>
          <w:spacing w:val="-3"/>
          <w:lang w:val="es-MX"/>
        </w:rPr>
        <w:t xml:space="preserve"> </w:t>
      </w:r>
      <w:r w:rsidR="004416DD">
        <w:rPr>
          <w:color w:val="10406D"/>
          <w:spacing w:val="-3"/>
          <w:lang w:val="es-MX"/>
        </w:rPr>
        <w:t>padre, madre o tutor</w:t>
      </w:r>
      <w:r w:rsidRPr="002A2038">
        <w:rPr>
          <w:color w:val="10406D"/>
          <w:lang w:val="es-MX"/>
        </w:rPr>
        <w:tab/>
        <w:t>Firma del</w:t>
      </w:r>
      <w:r w:rsidRPr="002A2038">
        <w:rPr>
          <w:color w:val="10406D"/>
          <w:spacing w:val="-1"/>
          <w:lang w:val="es-MX"/>
        </w:rPr>
        <w:t xml:space="preserve"> </w:t>
      </w:r>
      <w:r w:rsidR="007510DC">
        <w:rPr>
          <w:color w:val="10406D"/>
          <w:lang w:val="es-MX"/>
        </w:rPr>
        <w:t>padre, madre o tutor</w:t>
      </w:r>
    </w:p>
    <w:p w14:paraId="2E6BB143" w14:textId="6EAB67B1" w:rsidR="005F7E9F" w:rsidRPr="00BB32CC" w:rsidRDefault="004416DD" w:rsidP="00BB32CC">
      <w:pPr>
        <w:pStyle w:val="Textoindependiente"/>
        <w:tabs>
          <w:tab w:val="left" w:pos="8254"/>
        </w:tabs>
        <w:ind w:left="2094"/>
        <w:rPr>
          <w:color w:val="10406D"/>
          <w:lang w:val="es-MX"/>
        </w:rPr>
      </w:pPr>
      <w:r>
        <w:rPr>
          <w:color w:val="10406D"/>
          <w:lang w:val="es-MX"/>
        </w:rPr>
        <w:t xml:space="preserve">                (</w:t>
      </w:r>
      <w:r w:rsidRPr="002A2038">
        <w:rPr>
          <w:color w:val="10406D"/>
          <w:lang w:val="es-MX"/>
        </w:rPr>
        <w:t>Titular</w:t>
      </w:r>
      <w:r>
        <w:rPr>
          <w:color w:val="10406D"/>
          <w:lang w:val="es-MX"/>
        </w:rPr>
        <w:t>)</w:t>
      </w:r>
      <w:r w:rsidR="007510DC">
        <w:rPr>
          <w:color w:val="10406D"/>
          <w:lang w:val="es-MX"/>
        </w:rPr>
        <w:tab/>
      </w:r>
      <w:r w:rsidR="007510DC">
        <w:rPr>
          <w:color w:val="10406D"/>
          <w:lang w:val="es-MX"/>
        </w:rPr>
        <w:tab/>
        <w:t xml:space="preserve">         (</w:t>
      </w:r>
      <w:r w:rsidR="007510DC" w:rsidRPr="002A2038">
        <w:rPr>
          <w:color w:val="10406D"/>
          <w:lang w:val="es-MX"/>
        </w:rPr>
        <w:t>Titular</w:t>
      </w:r>
      <w:r w:rsidR="007510DC">
        <w:rPr>
          <w:color w:val="10406D"/>
          <w:lang w:val="es-MX"/>
        </w:rPr>
        <w:t>)</w:t>
      </w:r>
    </w:p>
    <w:sectPr w:rsidR="005F7E9F" w:rsidRPr="00BB32CC">
      <w:type w:val="continuous"/>
      <w:pgSz w:w="12240" w:h="15840"/>
      <w:pgMar w:top="460" w:right="360" w:bottom="0" w:left="2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MLE0NzM3sTSyNDNU0lEKTi0uzszPAykwqgUAZvjn2iwAAAA="/>
  </w:docVars>
  <w:rsids>
    <w:rsidRoot w:val="005F7E9F"/>
    <w:rsid w:val="00022047"/>
    <w:rsid w:val="0004079D"/>
    <w:rsid w:val="001D48F0"/>
    <w:rsid w:val="00295802"/>
    <w:rsid w:val="002A2038"/>
    <w:rsid w:val="002C7F95"/>
    <w:rsid w:val="003E3C80"/>
    <w:rsid w:val="0044149A"/>
    <w:rsid w:val="004416DD"/>
    <w:rsid w:val="004531AE"/>
    <w:rsid w:val="00467EBF"/>
    <w:rsid w:val="00495844"/>
    <w:rsid w:val="0059240F"/>
    <w:rsid w:val="005F7E9F"/>
    <w:rsid w:val="00667EA1"/>
    <w:rsid w:val="006C3EEA"/>
    <w:rsid w:val="007510DC"/>
    <w:rsid w:val="00764979"/>
    <w:rsid w:val="0083338F"/>
    <w:rsid w:val="00872A9D"/>
    <w:rsid w:val="008963BF"/>
    <w:rsid w:val="00897AD3"/>
    <w:rsid w:val="009E4B75"/>
    <w:rsid w:val="00B10987"/>
    <w:rsid w:val="00BB32CC"/>
    <w:rsid w:val="00CC006D"/>
    <w:rsid w:val="00DF1F86"/>
    <w:rsid w:val="00E01B1E"/>
    <w:rsid w:val="00EF318E"/>
    <w:rsid w:val="00FF6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29EAF"/>
  <w15:docId w15:val="{5083ACF7-1E44-4E11-B056-8BC97395E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Ttulo1">
    <w:name w:val="heading 1"/>
    <w:basedOn w:val="Normal"/>
    <w:uiPriority w:val="1"/>
    <w:qFormat/>
    <w:pPr>
      <w:spacing w:before="38"/>
      <w:ind w:left="3330" w:right="3837"/>
      <w:jc w:val="center"/>
      <w:outlineLvl w:val="0"/>
    </w:pPr>
    <w:rPr>
      <w:sz w:val="18"/>
      <w:szCs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16"/>
      <w:szCs w:val="16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character" w:styleId="Hipervnculo">
    <w:name w:val="Hyperlink"/>
    <w:basedOn w:val="Fuentedeprrafopredeter"/>
    <w:uiPriority w:val="99"/>
    <w:unhideWhenUsed/>
    <w:rsid w:val="00764979"/>
    <w:rPr>
      <w:color w:val="0000FF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5924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o.eton.edu.mx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eton.edu.mx/centro-educativo-jose-vasconcelos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vo.eton.edu.mx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eton.edu.mx/centro-educativo-jose-vasconcelos/" TargetMode="External"/><Relationship Id="rId10" Type="http://schemas.openxmlformats.org/officeDocument/2006/relationships/hyperlink" Target="https://vo.eton.edu.mx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www.eton.edu.mx/centro-educativo-jose-vasconcelo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6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OLICITUD DE EJERCICIO DE DERECHOS ARCO</vt:lpstr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CITUD DE EJERCICIO DE DERECHOS ARCO</dc:title>
  <dc:creator>GABRIEL</dc:creator>
  <cp:lastModifiedBy>Microsoft Office User</cp:lastModifiedBy>
  <cp:revision>2</cp:revision>
  <dcterms:created xsi:type="dcterms:W3CDTF">2021-02-04T16:57:00Z</dcterms:created>
  <dcterms:modified xsi:type="dcterms:W3CDTF">2021-02-04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31T00:00:00Z</vt:filetime>
  </property>
  <property fmtid="{D5CDD505-2E9C-101B-9397-08002B2CF9AE}" pid="3" name="Creator">
    <vt:lpwstr>Adobe Illustrator CC 22.1 (Macintosh)</vt:lpwstr>
  </property>
  <property fmtid="{D5CDD505-2E9C-101B-9397-08002B2CF9AE}" pid="4" name="LastSaved">
    <vt:filetime>2019-03-12T00:00:00Z</vt:filetime>
  </property>
</Properties>
</file>